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C16AB" w14:textId="77777777" w:rsidR="00145DE2" w:rsidRPr="00E35F02" w:rsidRDefault="00145DE2" w:rsidP="00B71472">
      <w:pPr>
        <w:rPr>
          <w:rFonts w:cs="David"/>
          <w:sz w:val="24"/>
          <w:szCs w:val="24"/>
          <w:rtl/>
          <w:lang w:val="en"/>
        </w:rPr>
      </w:pPr>
      <w:r w:rsidRPr="00E35F02">
        <w:rPr>
          <w:noProof/>
        </w:rPr>
        <w:drawing>
          <wp:inline distT="0" distB="0" distL="0" distR="0" wp14:anchorId="7C45F7BD" wp14:editId="233E12F6">
            <wp:extent cx="1200150" cy="1133475"/>
            <wp:effectExtent l="0" t="0" r="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E624E" w14:textId="77777777" w:rsidR="00145DE2" w:rsidRPr="00E35F02" w:rsidRDefault="00145DE2" w:rsidP="00145DE2">
      <w:pPr>
        <w:widowControl w:val="0"/>
        <w:tabs>
          <w:tab w:val="center" w:pos="4153"/>
          <w:tab w:val="right" w:pos="8306"/>
        </w:tabs>
        <w:autoSpaceDE w:val="0"/>
        <w:autoSpaceDN w:val="0"/>
        <w:adjustRightInd w:val="0"/>
        <w:spacing w:after="0" w:line="240" w:lineRule="auto"/>
        <w:jc w:val="center"/>
        <w:rPr>
          <w:rFonts w:cs="David"/>
          <w:b/>
          <w:bCs/>
          <w:sz w:val="30"/>
          <w:szCs w:val="30"/>
          <w:rtl/>
        </w:rPr>
      </w:pPr>
      <w:r w:rsidRPr="00E35F02">
        <w:rPr>
          <w:rFonts w:cs="David"/>
          <w:sz w:val="30"/>
          <w:szCs w:val="30"/>
          <w:rtl/>
          <w:lang w:val="en"/>
        </w:rPr>
        <w:t>שנה"ל</w:t>
      </w:r>
      <w:r w:rsidRPr="00E35F02">
        <w:rPr>
          <w:rFonts w:cs="David"/>
          <w:b/>
          <w:bCs/>
          <w:sz w:val="30"/>
          <w:szCs w:val="30"/>
          <w:rtl/>
          <w:lang w:val="en"/>
        </w:rPr>
        <w:t xml:space="preserve"> תש</w:t>
      </w:r>
      <w:r w:rsidRPr="00E35F02">
        <w:rPr>
          <w:rFonts w:cs="David" w:hint="cs"/>
          <w:b/>
          <w:bCs/>
          <w:sz w:val="30"/>
          <w:szCs w:val="30"/>
          <w:rtl/>
          <w:lang w:val="en"/>
        </w:rPr>
        <w:t>פ</w:t>
      </w:r>
      <w:r w:rsidRPr="00E35F02">
        <w:rPr>
          <w:rFonts w:cs="David"/>
          <w:b/>
          <w:bCs/>
          <w:sz w:val="30"/>
          <w:szCs w:val="30"/>
          <w:rtl/>
          <w:lang w:val="en"/>
        </w:rPr>
        <w:t>"</w:t>
      </w:r>
      <w:r w:rsidRPr="00E35F02">
        <w:rPr>
          <w:rFonts w:cs="David" w:hint="cs"/>
          <w:b/>
          <w:bCs/>
          <w:sz w:val="30"/>
          <w:szCs w:val="30"/>
          <w:rtl/>
          <w:lang w:val="en"/>
        </w:rPr>
        <w:t>ב</w:t>
      </w:r>
      <w:r w:rsidRPr="00E35F02">
        <w:rPr>
          <w:rFonts w:cs="David"/>
          <w:b/>
          <w:bCs/>
          <w:sz w:val="30"/>
          <w:szCs w:val="30"/>
          <w:rtl/>
          <w:lang w:val="en"/>
        </w:rPr>
        <w:t xml:space="preserve">, </w:t>
      </w:r>
      <w:r w:rsidRPr="00E35F02">
        <w:rPr>
          <w:rFonts w:cs="David"/>
          <w:sz w:val="30"/>
          <w:szCs w:val="30"/>
          <w:rtl/>
          <w:lang w:val="en"/>
        </w:rPr>
        <w:t>סמסטר</w:t>
      </w:r>
      <w:r w:rsidRPr="00E35F02">
        <w:rPr>
          <w:rFonts w:cs="David"/>
          <w:b/>
          <w:bCs/>
          <w:sz w:val="30"/>
          <w:szCs w:val="30"/>
          <w:rtl/>
          <w:lang w:val="en"/>
        </w:rPr>
        <w:t xml:space="preserve"> </w:t>
      </w:r>
      <w:r w:rsidRPr="00E35F02">
        <w:rPr>
          <w:rFonts w:cs="David" w:hint="cs"/>
          <w:b/>
          <w:bCs/>
          <w:sz w:val="30"/>
          <w:szCs w:val="30"/>
          <w:rtl/>
          <w:lang w:val="en"/>
        </w:rPr>
        <w:t>א'</w:t>
      </w:r>
      <w:r w:rsidRPr="00E35F02">
        <w:rPr>
          <w:rFonts w:cs="David"/>
          <w:b/>
          <w:bCs/>
          <w:sz w:val="30"/>
          <w:szCs w:val="30"/>
          <w:rtl/>
          <w:lang w:val="en"/>
        </w:rPr>
        <w:t>,</w:t>
      </w:r>
      <w:r w:rsidRPr="00E35F02">
        <w:rPr>
          <w:rFonts w:cs="David"/>
          <w:sz w:val="30"/>
          <w:szCs w:val="30"/>
          <w:rtl/>
          <w:lang w:val="en"/>
        </w:rPr>
        <w:t xml:space="preserve"> מועד </w:t>
      </w:r>
      <w:r w:rsidRPr="00E35F02">
        <w:rPr>
          <w:rFonts w:cs="David" w:hint="cs"/>
          <w:b/>
          <w:bCs/>
          <w:sz w:val="30"/>
          <w:szCs w:val="30"/>
          <w:rtl/>
        </w:rPr>
        <w:t>ב'</w:t>
      </w:r>
    </w:p>
    <w:p w14:paraId="48CE2F6A" w14:textId="77777777" w:rsidR="00145DE2" w:rsidRPr="00E35F02" w:rsidRDefault="00145DE2" w:rsidP="00145DE2">
      <w:pPr>
        <w:widowControl w:val="0"/>
        <w:tabs>
          <w:tab w:val="center" w:pos="4153"/>
          <w:tab w:val="right" w:pos="8306"/>
        </w:tabs>
        <w:autoSpaceDE w:val="0"/>
        <w:autoSpaceDN w:val="0"/>
        <w:adjustRightInd w:val="0"/>
        <w:spacing w:after="0" w:line="240" w:lineRule="auto"/>
        <w:jc w:val="center"/>
        <w:rPr>
          <w:rFonts w:cs="David"/>
          <w:sz w:val="30"/>
          <w:szCs w:val="30"/>
          <w:rtl/>
        </w:rPr>
      </w:pPr>
      <w:r w:rsidRPr="00E35F02">
        <w:rPr>
          <w:rFonts w:cs="David"/>
          <w:sz w:val="30"/>
          <w:szCs w:val="30"/>
          <w:rtl/>
        </w:rPr>
        <w:t>שאלון בחינה בקורס:</w:t>
      </w:r>
      <w:r w:rsidRPr="00E35F02">
        <w:rPr>
          <w:rFonts w:cs="David" w:hint="cs"/>
          <w:sz w:val="30"/>
          <w:szCs w:val="30"/>
          <w:rtl/>
        </w:rPr>
        <w:t xml:space="preserve"> </w:t>
      </w:r>
      <w:r w:rsidRPr="00E35F02">
        <w:rPr>
          <w:rFonts w:cs="David" w:hint="cs"/>
          <w:b/>
          <w:bCs/>
          <w:sz w:val="30"/>
          <w:szCs w:val="30"/>
          <w:rtl/>
        </w:rPr>
        <w:t>ניתוח אלגוריתמים וסיבוכיות</w:t>
      </w:r>
    </w:p>
    <w:p w14:paraId="28FDD09F" w14:textId="77777777" w:rsidR="00145DE2" w:rsidRPr="00E35F02" w:rsidRDefault="00145DE2" w:rsidP="00145DE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David"/>
          <w:b/>
          <w:bCs/>
          <w:sz w:val="30"/>
          <w:szCs w:val="30"/>
        </w:rPr>
      </w:pPr>
      <w:r w:rsidRPr="00E35F02">
        <w:rPr>
          <w:rFonts w:ascii="Arial" w:hAnsi="Arial" w:cs="David"/>
          <w:sz w:val="30"/>
          <w:szCs w:val="30"/>
          <w:rtl/>
        </w:rPr>
        <w:t xml:space="preserve"> מספר</w:t>
      </w:r>
      <w:r w:rsidRPr="00E35F02">
        <w:rPr>
          <w:rFonts w:cs="David"/>
          <w:b/>
          <w:bCs/>
          <w:sz w:val="30"/>
          <w:szCs w:val="30"/>
          <w:rtl/>
        </w:rPr>
        <w:t xml:space="preserve"> </w:t>
      </w:r>
      <w:r w:rsidRPr="00E35F02">
        <w:rPr>
          <w:rFonts w:ascii="Arial" w:hAnsi="Arial" w:cs="David"/>
          <w:sz w:val="30"/>
          <w:szCs w:val="30"/>
          <w:rtl/>
        </w:rPr>
        <w:t>קורס</w:t>
      </w:r>
      <w:r w:rsidRPr="00E35F02">
        <w:rPr>
          <w:rFonts w:cs="David"/>
          <w:b/>
          <w:bCs/>
          <w:sz w:val="30"/>
          <w:szCs w:val="30"/>
          <w:rtl/>
        </w:rPr>
        <w:t>:</w:t>
      </w:r>
      <w:r w:rsidRPr="00E35F02">
        <w:rPr>
          <w:rFonts w:cs="David" w:hint="cs"/>
          <w:sz w:val="30"/>
          <w:szCs w:val="30"/>
          <w:rtl/>
        </w:rPr>
        <w:t xml:space="preserve"> </w:t>
      </w:r>
      <w:r w:rsidRPr="00E35F02">
        <w:rPr>
          <w:rFonts w:ascii="Times New Roman" w:hAnsi="Times New Roman" w:cs="David"/>
          <w:b/>
          <w:bCs/>
          <w:sz w:val="30"/>
          <w:szCs w:val="30"/>
        </w:rPr>
        <w:t>150134.2.5782</w:t>
      </w:r>
    </w:p>
    <w:p w14:paraId="2C3938CF" w14:textId="77777777" w:rsidR="00145DE2" w:rsidRPr="00E35F02" w:rsidRDefault="00145DE2" w:rsidP="00145DE2">
      <w:pPr>
        <w:widowControl w:val="0"/>
        <w:autoSpaceDE w:val="0"/>
        <w:autoSpaceDN w:val="0"/>
        <w:bidi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E35F02">
        <w:rPr>
          <w:rFonts w:ascii="Calibri" w:hAnsi="Calibri" w:cs="Calibri"/>
          <w:noProof/>
        </w:rPr>
        <w:drawing>
          <wp:inline distT="0" distB="0" distL="0" distR="0" wp14:anchorId="1F6A203D" wp14:editId="456398D4">
            <wp:extent cx="2590800" cy="1114425"/>
            <wp:effectExtent l="0" t="0" r="0" b="0"/>
            <wp:docPr id="5" name="תמונה 5" descr="תמונה שמכילה שולחן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תמונה 5" descr="תמונה שמכילה שולחן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516E5" w14:textId="77777777" w:rsidR="00145DE2" w:rsidRPr="00E35F02" w:rsidRDefault="00145DE2" w:rsidP="00145DE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35F02">
        <w:rPr>
          <w:rFonts w:cs="David"/>
          <w:sz w:val="24"/>
          <w:szCs w:val="24"/>
          <w:rtl/>
        </w:rPr>
        <w:t xml:space="preserve"> [</w:t>
      </w:r>
      <w:r w:rsidRPr="00E35F02">
        <w:rPr>
          <w:rFonts w:ascii="Times New Roman" w:hAnsi="Times New Roman" w:cs="Times New Roman"/>
          <w:sz w:val="24"/>
          <w:szCs w:val="24"/>
        </w:rPr>
        <w:t>Center</w:t>
      </w:r>
      <w:r w:rsidRPr="00E35F02">
        <w:rPr>
          <w:rFonts w:cs="David"/>
          <w:sz w:val="24"/>
          <w:szCs w:val="24"/>
          <w:rtl/>
        </w:rPr>
        <w:t>]</w:t>
      </w:r>
    </w:p>
    <w:p w14:paraId="45C34A36" w14:textId="5F7C24DD" w:rsidR="003D6A21" w:rsidRPr="00E35F02" w:rsidRDefault="003D6A21" w:rsidP="00E35F02">
      <w:pPr>
        <w:widowControl w:val="0"/>
        <w:autoSpaceDE w:val="0"/>
        <w:autoSpaceDN w:val="0"/>
        <w:adjustRightInd w:val="0"/>
        <w:spacing w:after="0" w:line="360" w:lineRule="auto"/>
        <w:ind w:left="720" w:hanging="360"/>
        <w:rPr>
          <w:rFonts w:asciiTheme="minorBidi" w:hAnsiTheme="minorBidi" w:hint="cs"/>
          <w:b/>
          <w:bCs/>
          <w:sz w:val="24"/>
          <w:szCs w:val="24"/>
          <w:rtl/>
        </w:rPr>
      </w:pPr>
    </w:p>
    <w:p w14:paraId="3BD11548" w14:textId="0137FCA8" w:rsidR="00E5238E" w:rsidRPr="00E35F02" w:rsidRDefault="00E5238E" w:rsidP="00BD746B">
      <w:pPr>
        <w:rPr>
          <w:rFonts w:asciiTheme="minorBidi" w:hAnsiTheme="minorBidi"/>
          <w:b/>
          <w:bCs/>
          <w:sz w:val="24"/>
          <w:szCs w:val="24"/>
          <w:rtl/>
        </w:rPr>
      </w:pPr>
      <w:r w:rsidRPr="00E35F02">
        <w:rPr>
          <w:rFonts w:asciiTheme="minorBidi" w:hAnsiTheme="minorBidi"/>
          <w:b/>
          <w:bCs/>
          <w:sz w:val="24"/>
          <w:szCs w:val="24"/>
          <w:rtl/>
        </w:rPr>
        <w:t>חלק ב': ענו על כל</w:t>
      </w:r>
      <w:r w:rsidR="000B7091" w:rsidRPr="00E35F02">
        <w:rPr>
          <w:rFonts w:asciiTheme="minorBidi" w:hAnsiTheme="minorBidi"/>
          <w:b/>
          <w:bCs/>
          <w:sz w:val="24"/>
          <w:szCs w:val="24"/>
          <w:rtl/>
        </w:rPr>
        <w:t xml:space="preserve"> 6</w:t>
      </w:r>
      <w:r w:rsidRPr="00E35F02">
        <w:rPr>
          <w:rFonts w:asciiTheme="minorBidi" w:hAnsiTheme="minorBidi"/>
          <w:b/>
          <w:bCs/>
          <w:sz w:val="24"/>
          <w:szCs w:val="24"/>
          <w:rtl/>
        </w:rPr>
        <w:t xml:space="preserve"> השאלות הבאות (</w:t>
      </w:r>
      <w:r w:rsidR="00A30A1A" w:rsidRPr="00E35F02">
        <w:rPr>
          <w:rFonts w:asciiTheme="minorBidi" w:hAnsiTheme="minorBidi"/>
          <w:b/>
          <w:bCs/>
          <w:sz w:val="24"/>
          <w:szCs w:val="24"/>
          <w:rtl/>
        </w:rPr>
        <w:t>6</w:t>
      </w:r>
      <w:r w:rsidRPr="00E35F02">
        <w:rPr>
          <w:rFonts w:asciiTheme="minorBidi" w:hAnsiTheme="minorBidi"/>
          <w:b/>
          <w:bCs/>
          <w:sz w:val="24"/>
          <w:szCs w:val="24"/>
          <w:rtl/>
        </w:rPr>
        <w:t xml:space="preserve"> נק' לכל שאלה</w:t>
      </w:r>
      <w:r w:rsidR="00BD746B" w:rsidRPr="00E35F02">
        <w:rPr>
          <w:rFonts w:asciiTheme="minorBidi" w:hAnsiTheme="minorBidi" w:hint="cs"/>
          <w:b/>
          <w:bCs/>
          <w:sz w:val="24"/>
          <w:szCs w:val="24"/>
          <w:rtl/>
        </w:rPr>
        <w:t>, סה"כ</w:t>
      </w:r>
      <w:r w:rsidR="00BD746B" w:rsidRPr="00E35F02">
        <w:rPr>
          <w:rFonts w:ascii="Symbol" w:hAnsi="Symbol" w:cs="David" w:hint="cs"/>
          <w:sz w:val="24"/>
          <w:szCs w:val="24"/>
          <w:rtl/>
        </w:rPr>
        <w:t xml:space="preserve"> </w:t>
      </w:r>
      <w:r w:rsidR="00BD746B" w:rsidRPr="00E35F02">
        <w:rPr>
          <w:rFonts w:asciiTheme="minorBidi" w:hAnsiTheme="minorBidi" w:hint="cs"/>
          <w:b/>
          <w:bCs/>
          <w:sz w:val="24"/>
          <w:szCs w:val="24"/>
          <w:rtl/>
        </w:rPr>
        <w:t>36 נק'</w:t>
      </w:r>
      <w:r w:rsidRPr="00E35F02">
        <w:rPr>
          <w:rFonts w:asciiTheme="minorBidi" w:hAnsiTheme="minorBidi"/>
          <w:b/>
          <w:bCs/>
          <w:sz w:val="24"/>
          <w:szCs w:val="24"/>
          <w:rtl/>
        </w:rPr>
        <w:t>)</w:t>
      </w:r>
    </w:p>
    <w:p w14:paraId="0B0AD708" w14:textId="14AB71C4" w:rsidR="00E9450F" w:rsidRPr="00E35F02" w:rsidRDefault="00E11966" w:rsidP="00E11966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בע</w:t>
      </w:r>
      <w:r w:rsidR="00202715" w:rsidRPr="00E35F02">
        <w:rPr>
          <w:rFonts w:hint="cs"/>
          <w:sz w:val="24"/>
          <w:szCs w:val="24"/>
          <w:rtl/>
        </w:rPr>
        <w:t>י</w:t>
      </w:r>
      <w:r w:rsidRPr="00E35F02">
        <w:rPr>
          <w:rFonts w:hint="cs"/>
          <w:sz w:val="24"/>
          <w:szCs w:val="24"/>
          <w:rtl/>
        </w:rPr>
        <w:t>י</w:t>
      </w:r>
      <w:r w:rsidR="00E9450F" w:rsidRPr="00E35F02">
        <w:rPr>
          <w:rFonts w:hint="cs"/>
          <w:sz w:val="24"/>
          <w:szCs w:val="24"/>
          <w:rtl/>
        </w:rPr>
        <w:t>ת</w:t>
      </w:r>
      <w:r w:rsidRPr="00E35F02">
        <w:rPr>
          <w:rFonts w:hint="cs"/>
          <w:sz w:val="24"/>
          <w:szCs w:val="24"/>
          <w:rtl/>
        </w:rPr>
        <w:t xml:space="preserve"> </w:t>
      </w:r>
      <w:r w:rsidRPr="00E35F02">
        <w:rPr>
          <w:sz w:val="24"/>
          <w:szCs w:val="24"/>
        </w:rPr>
        <w:t>CNF-EQ</w:t>
      </w:r>
      <w:r w:rsidRPr="00E35F02">
        <w:rPr>
          <w:rFonts w:hint="cs"/>
          <w:sz w:val="24"/>
          <w:szCs w:val="24"/>
          <w:rtl/>
        </w:rPr>
        <w:t xml:space="preserve"> </w:t>
      </w:r>
      <w:r w:rsidR="00E9450F" w:rsidRPr="00E35F02">
        <w:rPr>
          <w:rFonts w:hint="cs"/>
          <w:sz w:val="24"/>
          <w:szCs w:val="24"/>
          <w:rtl/>
        </w:rPr>
        <w:t>מוגדרת באופן הבא:</w:t>
      </w:r>
    </w:p>
    <w:p w14:paraId="0A39B807" w14:textId="1FE12A4A" w:rsidR="00E9450F" w:rsidRPr="00E35F02" w:rsidRDefault="00E11966" w:rsidP="00E11966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הקלט</w:t>
      </w:r>
      <w:r w:rsidR="00E9450F" w:rsidRPr="00E35F02">
        <w:rPr>
          <w:rFonts w:hint="cs"/>
          <w:sz w:val="24"/>
          <w:szCs w:val="24"/>
          <w:rtl/>
        </w:rPr>
        <w:t>:</w:t>
      </w:r>
      <w:r w:rsidRPr="00E35F02">
        <w:rPr>
          <w:rFonts w:hint="cs"/>
          <w:sz w:val="24"/>
          <w:szCs w:val="24"/>
          <w:rtl/>
        </w:rPr>
        <w:t xml:space="preserve"> ש</w:t>
      </w:r>
      <w:r w:rsidR="00E9450F" w:rsidRPr="00E35F02">
        <w:rPr>
          <w:rFonts w:hint="cs"/>
          <w:sz w:val="24"/>
          <w:szCs w:val="24"/>
          <w:rtl/>
        </w:rPr>
        <w:t>ת</w:t>
      </w:r>
      <w:r w:rsidRPr="00E35F02">
        <w:rPr>
          <w:rFonts w:hint="cs"/>
          <w:sz w:val="24"/>
          <w:szCs w:val="24"/>
          <w:rtl/>
        </w:rPr>
        <w:t>י פסוקי</w:t>
      </w:r>
      <w:r w:rsidR="00E9450F" w:rsidRPr="00E35F02">
        <w:rPr>
          <w:rFonts w:hint="cs"/>
          <w:sz w:val="24"/>
          <w:szCs w:val="24"/>
          <w:rtl/>
        </w:rPr>
        <w:t xml:space="preserve">ות מסוג </w:t>
      </w:r>
      <w:r w:rsidR="00E9450F" w:rsidRPr="00E35F02">
        <w:rPr>
          <w:rFonts w:hint="cs"/>
          <w:sz w:val="24"/>
          <w:szCs w:val="24"/>
        </w:rPr>
        <w:t>CNF</w:t>
      </w:r>
      <w:r w:rsidR="00E9450F" w:rsidRPr="00E35F02">
        <w:rPr>
          <w:rFonts w:hint="cs"/>
          <w:sz w:val="24"/>
          <w:szCs w:val="24"/>
          <w:rtl/>
        </w:rPr>
        <w:t>.</w:t>
      </w:r>
    </w:p>
    <w:p w14:paraId="3ECF761A" w14:textId="25015003" w:rsidR="00E11966" w:rsidRPr="00E35F02" w:rsidRDefault="00E9450F" w:rsidP="008D6598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יש לבדוק: האם שתי הפסוקיות מחזירות</w:t>
      </w:r>
      <w:r w:rsidR="00E11966" w:rsidRPr="00E35F02">
        <w:rPr>
          <w:rFonts w:hint="cs"/>
          <w:sz w:val="24"/>
          <w:szCs w:val="24"/>
          <w:rtl/>
        </w:rPr>
        <w:t xml:space="preserve"> אותו ערך ע</w:t>
      </w:r>
      <w:r w:rsidRPr="00E35F02">
        <w:rPr>
          <w:rFonts w:hint="cs"/>
          <w:sz w:val="24"/>
          <w:szCs w:val="24"/>
          <w:rtl/>
        </w:rPr>
        <w:t>בור כל השמה.</w:t>
      </w:r>
    </w:p>
    <w:p w14:paraId="54A80ED3" w14:textId="71AAC7E6" w:rsidR="00E9450F" w:rsidRPr="00E35F02" w:rsidRDefault="00E9450F" w:rsidP="00E11966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איזו מהטענות הבאות נכונה?</w:t>
      </w:r>
    </w:p>
    <w:p w14:paraId="7D5223D7" w14:textId="77777777" w:rsidR="004568E7" w:rsidRPr="00E35F02" w:rsidRDefault="004568E7" w:rsidP="004568E7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q1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6ACB71E6" w14:textId="77777777" w:rsidR="000E5E33" w:rsidRPr="00E35F02" w:rsidRDefault="000E5E33" w:rsidP="000E5E33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 xml:space="preserve">הבעיה שייכת למחלקה  </w:t>
      </w:r>
      <w:r w:rsidRPr="00E35F02">
        <w:rPr>
          <w:sz w:val="24"/>
          <w:szCs w:val="24"/>
        </w:rPr>
        <w:t>Co-NPC</w:t>
      </w:r>
      <w:r w:rsidRPr="00E35F02">
        <w:rPr>
          <w:rFonts w:hint="cs"/>
          <w:sz w:val="24"/>
          <w:szCs w:val="24"/>
          <w:rtl/>
        </w:rPr>
        <w:t>.</w:t>
      </w:r>
    </w:p>
    <w:p w14:paraId="19DD825D" w14:textId="77777777" w:rsidR="000E5E33" w:rsidRPr="00E35F02" w:rsidRDefault="000E5E33" w:rsidP="000E5E33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60733EF7" w14:textId="77777777" w:rsidR="00E11966" w:rsidRPr="00E35F02" w:rsidRDefault="00E11966" w:rsidP="00E11966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 xml:space="preserve">הבעיה שייכת למחלקה </w:t>
      </w:r>
      <w:r w:rsidRPr="00E35F02">
        <w:rPr>
          <w:sz w:val="24"/>
          <w:szCs w:val="24"/>
        </w:rPr>
        <w:t>NPC</w:t>
      </w:r>
      <w:r w:rsidRPr="00E35F02">
        <w:rPr>
          <w:rFonts w:hint="cs"/>
          <w:sz w:val="24"/>
          <w:szCs w:val="24"/>
          <w:rtl/>
        </w:rPr>
        <w:t>.</w:t>
      </w:r>
    </w:p>
    <w:p w14:paraId="14CA2F6F" w14:textId="77777777" w:rsidR="004568E7" w:rsidRPr="00E35F02" w:rsidRDefault="004568E7" w:rsidP="004568E7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9F4DEC8" w14:textId="2F511C44" w:rsidR="00DB34D8" w:rsidRPr="00E35F02" w:rsidRDefault="00DB34D8" w:rsidP="00DB34D8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 xml:space="preserve">הבעיה שייכת למחלקה </w:t>
      </w:r>
      <w:r w:rsidRPr="00E35F02">
        <w:rPr>
          <w:sz w:val="24"/>
          <w:szCs w:val="24"/>
        </w:rPr>
        <w:t>P</w:t>
      </w:r>
      <w:r w:rsidR="00385481" w:rsidRPr="00E35F02">
        <w:rPr>
          <w:rFonts w:hint="cs"/>
          <w:sz w:val="24"/>
          <w:szCs w:val="24"/>
          <w:rtl/>
        </w:rPr>
        <w:t>,</w:t>
      </w:r>
      <w:r w:rsidR="00046346" w:rsidRPr="00E35F02">
        <w:rPr>
          <w:rFonts w:hint="cs"/>
          <w:sz w:val="24"/>
          <w:szCs w:val="24"/>
          <w:rtl/>
        </w:rPr>
        <w:t xml:space="preserve"> כי ניתן לבנות טבלת אמת לשתי הפסוקיות ולהשוות את הטבלאות</w:t>
      </w:r>
      <w:r w:rsidRPr="00E35F02">
        <w:rPr>
          <w:rFonts w:hint="cs"/>
          <w:sz w:val="24"/>
          <w:szCs w:val="24"/>
          <w:rtl/>
        </w:rPr>
        <w:t>.</w:t>
      </w:r>
    </w:p>
    <w:p w14:paraId="46FC8B1A" w14:textId="77777777" w:rsidR="004568E7" w:rsidRPr="00E35F02" w:rsidRDefault="004568E7" w:rsidP="004568E7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C8D19A4" w14:textId="3BE1388D" w:rsidR="00DB34D8" w:rsidRPr="00E35F02" w:rsidRDefault="00DB34D8" w:rsidP="00DB34D8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הבעיה שייכת למחלק</w:t>
      </w:r>
      <w:r w:rsidR="00385481" w:rsidRPr="00E35F02">
        <w:rPr>
          <w:rFonts w:hint="cs"/>
          <w:sz w:val="24"/>
          <w:szCs w:val="24"/>
          <w:rtl/>
        </w:rPr>
        <w:t>ה</w:t>
      </w:r>
      <w:r w:rsidRPr="00E35F02">
        <w:rPr>
          <w:rFonts w:hint="cs"/>
          <w:sz w:val="24"/>
          <w:szCs w:val="24"/>
          <w:rtl/>
        </w:rPr>
        <w:t xml:space="preserve"> </w:t>
      </w:r>
      <w:r w:rsidR="00B13920" w:rsidRPr="00E35F02">
        <w:rPr>
          <w:sz w:val="24"/>
          <w:szCs w:val="24"/>
        </w:rPr>
        <w:t>,</w:t>
      </w:r>
      <w:r w:rsidR="00EB06B5" w:rsidRPr="00E35F02">
        <w:rPr>
          <w:sz w:val="24"/>
          <w:szCs w:val="24"/>
        </w:rPr>
        <w:t>NPH</w:t>
      </w:r>
      <w:r w:rsidRPr="00E35F02">
        <w:rPr>
          <w:rFonts w:hint="cs"/>
          <w:sz w:val="24"/>
          <w:szCs w:val="24"/>
          <w:rtl/>
        </w:rPr>
        <w:t xml:space="preserve"> כיוון שניתן </w:t>
      </w:r>
      <w:r w:rsidR="00385481" w:rsidRPr="00E35F02">
        <w:rPr>
          <w:rFonts w:hint="cs"/>
          <w:sz w:val="24"/>
          <w:szCs w:val="24"/>
          <w:rtl/>
        </w:rPr>
        <w:t>להראות</w:t>
      </w:r>
      <w:r w:rsidRPr="00E35F02">
        <w:rPr>
          <w:rFonts w:hint="cs"/>
          <w:sz w:val="24"/>
          <w:szCs w:val="24"/>
          <w:rtl/>
        </w:rPr>
        <w:t xml:space="preserve"> רדוקציה </w:t>
      </w:r>
      <w:r w:rsidR="002906DF" w:rsidRPr="00E35F02">
        <w:rPr>
          <w:rFonts w:hint="cs"/>
          <w:sz w:val="24"/>
          <w:szCs w:val="24"/>
          <w:rtl/>
        </w:rPr>
        <w:t xml:space="preserve">ממנה אל </w:t>
      </w:r>
      <w:r w:rsidR="002906DF" w:rsidRPr="00E35F02">
        <w:rPr>
          <w:sz w:val="24"/>
          <w:szCs w:val="24"/>
        </w:rPr>
        <w:t>SAT</w:t>
      </w:r>
      <w:r w:rsidR="002906DF" w:rsidRPr="00E35F02">
        <w:rPr>
          <w:rFonts w:hint="cs"/>
          <w:sz w:val="24"/>
          <w:szCs w:val="24"/>
          <w:rtl/>
        </w:rPr>
        <w:t>.</w:t>
      </w:r>
    </w:p>
    <w:p w14:paraId="3293EA33" w14:textId="77777777" w:rsidR="004568E7" w:rsidRPr="00E35F02" w:rsidRDefault="004568E7" w:rsidP="004568E7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75902443" w14:textId="77777777" w:rsidR="00035E99" w:rsidRPr="00E35F02" w:rsidRDefault="00035E99" w:rsidP="00035E99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נתונות שתי בעיות:</w:t>
      </w:r>
    </w:p>
    <w:p w14:paraId="35CC0A16" w14:textId="77777777" w:rsidR="00035E99" w:rsidRPr="00E35F02" w:rsidRDefault="00035E99" w:rsidP="00A11C85">
      <w:pPr>
        <w:ind w:left="720"/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 xml:space="preserve">בעיה </w:t>
      </w:r>
      <w:r w:rsidRPr="00E35F02">
        <w:rPr>
          <w:sz w:val="24"/>
          <w:szCs w:val="24"/>
        </w:rPr>
        <w:t>A</w:t>
      </w:r>
      <w:r w:rsidRPr="00E35F02">
        <w:rPr>
          <w:rFonts w:hint="cs"/>
          <w:sz w:val="24"/>
          <w:szCs w:val="24"/>
          <w:rtl/>
        </w:rPr>
        <w:t xml:space="preserve"> שייכת למחלקה </w:t>
      </w:r>
      <w:r w:rsidRPr="00E35F02">
        <w:rPr>
          <w:sz w:val="24"/>
          <w:szCs w:val="24"/>
        </w:rPr>
        <w:t>NP</w:t>
      </w:r>
      <w:r w:rsidRPr="00E35F02">
        <w:rPr>
          <w:rFonts w:hint="cs"/>
          <w:sz w:val="24"/>
          <w:szCs w:val="24"/>
          <w:rtl/>
        </w:rPr>
        <w:t>.</w:t>
      </w:r>
    </w:p>
    <w:p w14:paraId="6FABCF9F" w14:textId="77777777" w:rsidR="00035E99" w:rsidRPr="00E35F02" w:rsidRDefault="00035E99" w:rsidP="00A11C85">
      <w:pPr>
        <w:ind w:left="720"/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 xml:space="preserve">בעיה </w:t>
      </w:r>
      <w:r w:rsidRPr="00E35F02">
        <w:rPr>
          <w:sz w:val="24"/>
          <w:szCs w:val="24"/>
        </w:rPr>
        <w:t>B</w:t>
      </w:r>
      <w:r w:rsidRPr="00E35F02">
        <w:rPr>
          <w:rFonts w:hint="cs"/>
          <w:sz w:val="24"/>
          <w:szCs w:val="24"/>
          <w:rtl/>
        </w:rPr>
        <w:t xml:space="preserve"> שייכת למחלקה </w:t>
      </w:r>
      <w:r w:rsidRPr="00E35F02">
        <w:rPr>
          <w:sz w:val="24"/>
          <w:szCs w:val="24"/>
        </w:rPr>
        <w:t>Co-NP</w:t>
      </w:r>
      <w:r w:rsidRPr="00E35F02">
        <w:rPr>
          <w:rFonts w:hint="cs"/>
          <w:sz w:val="24"/>
          <w:szCs w:val="24"/>
          <w:rtl/>
        </w:rPr>
        <w:t>:</w:t>
      </w:r>
    </w:p>
    <w:p w14:paraId="2D48FA9A" w14:textId="77777777" w:rsidR="00035E99" w:rsidRPr="00E35F02" w:rsidRDefault="00035E99" w:rsidP="00035E99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 xml:space="preserve">איזה מהמשפטים הבאים </w:t>
      </w:r>
      <w:r w:rsidRPr="00E35F02">
        <w:rPr>
          <w:rFonts w:hint="cs"/>
          <w:b/>
          <w:bCs/>
          <w:sz w:val="24"/>
          <w:szCs w:val="24"/>
          <w:rtl/>
        </w:rPr>
        <w:t>נכון בהכרח</w:t>
      </w:r>
      <w:r w:rsidRPr="00E35F02">
        <w:rPr>
          <w:rFonts w:hint="cs"/>
          <w:sz w:val="24"/>
          <w:szCs w:val="24"/>
          <w:rtl/>
        </w:rPr>
        <w:t>:</w:t>
      </w:r>
    </w:p>
    <w:p w14:paraId="45AE1D92" w14:textId="77777777" w:rsidR="004568E7" w:rsidRPr="00E35F02" w:rsidRDefault="004568E7" w:rsidP="004568E7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q2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6FDAC6CA" w14:textId="77777777" w:rsidR="000E5E33" w:rsidRPr="00E35F02" w:rsidRDefault="000E5E33" w:rsidP="000E5E33">
      <w:pPr>
        <w:spacing w:after="200" w:line="276" w:lineRule="auto"/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lastRenderedPageBreak/>
        <w:t>אף אחד מהמשפטים אינו בהכרח נכון.</w:t>
      </w:r>
    </w:p>
    <w:p w14:paraId="3709237A" w14:textId="77777777" w:rsidR="000E5E33" w:rsidRPr="00E35F02" w:rsidRDefault="000E5E33" w:rsidP="000E5E33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403BDF97" w14:textId="77777777" w:rsidR="00035E99" w:rsidRPr="00E35F02" w:rsidRDefault="00035E99" w:rsidP="00035E99">
      <w:pPr>
        <w:spacing w:after="200" w:line="276" w:lineRule="auto"/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t xml:space="preserve">יש רדוקציה פולינומית מבעיה </w:t>
      </w:r>
      <w:r w:rsidRPr="00E35F02">
        <w:rPr>
          <w:sz w:val="24"/>
          <w:szCs w:val="24"/>
        </w:rPr>
        <w:t>A</w:t>
      </w:r>
      <w:r w:rsidRPr="00E35F02">
        <w:rPr>
          <w:rFonts w:hint="cs"/>
          <w:sz w:val="24"/>
          <w:szCs w:val="24"/>
          <w:rtl/>
        </w:rPr>
        <w:t xml:space="preserve"> לבעיה המשלימה ל- </w:t>
      </w:r>
      <w:r w:rsidRPr="00E35F02">
        <w:rPr>
          <w:sz w:val="24"/>
          <w:szCs w:val="24"/>
        </w:rPr>
        <w:t>B</w:t>
      </w:r>
      <w:r w:rsidRPr="00E35F02">
        <w:rPr>
          <w:rFonts w:hint="cs"/>
          <w:sz w:val="24"/>
          <w:szCs w:val="24"/>
          <w:rtl/>
        </w:rPr>
        <w:t>.</w:t>
      </w:r>
    </w:p>
    <w:p w14:paraId="37DEDA70" w14:textId="77777777" w:rsidR="0060660C" w:rsidRPr="00E35F02" w:rsidRDefault="0060660C" w:rsidP="0060660C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FD5646F" w14:textId="77777777" w:rsidR="00035E99" w:rsidRPr="00E35F02" w:rsidRDefault="00035E99" w:rsidP="00035E99">
      <w:pPr>
        <w:spacing w:after="200" w:line="276" w:lineRule="auto"/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t xml:space="preserve">יש רדוקציה פולינומית מבעיה </w:t>
      </w:r>
      <w:r w:rsidRPr="00E35F02">
        <w:rPr>
          <w:sz w:val="24"/>
          <w:szCs w:val="24"/>
        </w:rPr>
        <w:t>A</w:t>
      </w:r>
      <w:r w:rsidRPr="00E35F02">
        <w:rPr>
          <w:rFonts w:hint="cs"/>
          <w:sz w:val="24"/>
          <w:szCs w:val="24"/>
          <w:rtl/>
        </w:rPr>
        <w:t xml:space="preserve"> לבעיה </w:t>
      </w:r>
      <w:r w:rsidRPr="00E35F02">
        <w:rPr>
          <w:sz w:val="24"/>
          <w:szCs w:val="24"/>
        </w:rPr>
        <w:t>B</w:t>
      </w:r>
      <w:r w:rsidRPr="00E35F02">
        <w:rPr>
          <w:rFonts w:hint="cs"/>
          <w:sz w:val="24"/>
          <w:szCs w:val="24"/>
          <w:rtl/>
        </w:rPr>
        <w:t>.</w:t>
      </w:r>
    </w:p>
    <w:p w14:paraId="7B6EDCC4" w14:textId="77777777" w:rsidR="0060660C" w:rsidRPr="00E35F02" w:rsidRDefault="0060660C" w:rsidP="0060660C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58CD9FEB" w14:textId="77777777" w:rsidR="00035E99" w:rsidRPr="00E35F02" w:rsidRDefault="00035E99" w:rsidP="00035E99">
      <w:pPr>
        <w:spacing w:after="200" w:line="276" w:lineRule="auto"/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t xml:space="preserve">קיימת בעיה </w:t>
      </w:r>
      <w:r w:rsidRPr="00E35F02">
        <w:rPr>
          <w:sz w:val="24"/>
          <w:szCs w:val="24"/>
        </w:rPr>
        <w:t>C</w:t>
      </w:r>
      <w:r w:rsidRPr="00E35F02">
        <w:rPr>
          <w:rFonts w:hint="cs"/>
          <w:sz w:val="24"/>
          <w:szCs w:val="24"/>
          <w:rtl/>
        </w:rPr>
        <w:t xml:space="preserve"> כך שמתקיים </w:t>
      </w:r>
      <w:r w:rsidRPr="00E35F02">
        <w:rPr>
          <w:sz w:val="24"/>
          <w:szCs w:val="24"/>
          <w:rtl/>
        </w:rPr>
        <w:t>–</w:t>
      </w:r>
      <w:r w:rsidRPr="00E35F02">
        <w:rPr>
          <w:rFonts w:hint="cs"/>
          <w:sz w:val="24"/>
          <w:szCs w:val="24"/>
          <w:rtl/>
        </w:rPr>
        <w:t xml:space="preserve"> </w:t>
      </w:r>
      <w:r w:rsidRPr="00E35F02">
        <w:rPr>
          <w:sz w:val="24"/>
          <w:szCs w:val="24"/>
        </w:rPr>
        <w:t xml:space="preserve">A </w:t>
      </w:r>
      <w:r w:rsidRPr="00E35F02">
        <w:rPr>
          <w:sz w:val="24"/>
          <w:szCs w:val="24"/>
        </w:rPr>
        <w:sym w:font="Symbol" w:char="F0A3"/>
      </w:r>
      <w:r w:rsidRPr="00E35F02">
        <w:rPr>
          <w:sz w:val="24"/>
          <w:szCs w:val="24"/>
          <w:vertAlign w:val="subscript"/>
        </w:rPr>
        <w:t>P</w:t>
      </w:r>
      <w:r w:rsidRPr="00E35F02">
        <w:rPr>
          <w:sz w:val="24"/>
          <w:szCs w:val="24"/>
        </w:rPr>
        <w:t xml:space="preserve"> C </w:t>
      </w:r>
      <w:r w:rsidRPr="00E35F02">
        <w:rPr>
          <w:sz w:val="24"/>
          <w:szCs w:val="24"/>
        </w:rPr>
        <w:sym w:font="Symbol" w:char="F0A3"/>
      </w:r>
      <w:r w:rsidRPr="00E35F02">
        <w:rPr>
          <w:sz w:val="24"/>
          <w:szCs w:val="24"/>
          <w:vertAlign w:val="subscript"/>
        </w:rPr>
        <w:t xml:space="preserve"> P</w:t>
      </w:r>
      <w:r w:rsidRPr="00E35F02">
        <w:rPr>
          <w:sz w:val="24"/>
          <w:szCs w:val="24"/>
        </w:rPr>
        <w:t xml:space="preserve"> B</w:t>
      </w:r>
      <w:r w:rsidRPr="00E35F02">
        <w:rPr>
          <w:rFonts w:hint="cs"/>
          <w:sz w:val="24"/>
          <w:szCs w:val="24"/>
          <w:rtl/>
        </w:rPr>
        <w:t>.</w:t>
      </w:r>
    </w:p>
    <w:p w14:paraId="6718427D" w14:textId="77777777" w:rsidR="0060660C" w:rsidRPr="00E35F02" w:rsidRDefault="0060660C" w:rsidP="0060660C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1716970A" w14:textId="48BB58F0" w:rsidR="00784E40" w:rsidRPr="00E35F02" w:rsidRDefault="00784E40" w:rsidP="00784E40">
      <w:pPr>
        <w:spacing w:after="200" w:line="276" w:lineRule="auto"/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t>נתון הגרף המכוון הבא</w:t>
      </w:r>
      <w:r w:rsidR="00DB455D" w:rsidRPr="00E35F02">
        <w:rPr>
          <w:rFonts w:hint="cs"/>
          <w:sz w:val="24"/>
          <w:szCs w:val="24"/>
          <w:rtl/>
        </w:rPr>
        <w:t xml:space="preserve">, עליו הרצנו את האלגוריתם של בלמן-פורד, מנקודת מוצא </w:t>
      </w:r>
      <w:r w:rsidR="00DB455D" w:rsidRPr="00E35F02">
        <w:rPr>
          <w:rFonts w:hint="cs"/>
          <w:sz w:val="24"/>
          <w:szCs w:val="24"/>
        </w:rPr>
        <w:t>G</w:t>
      </w:r>
      <w:r w:rsidR="00DB455D" w:rsidRPr="00E35F02">
        <w:rPr>
          <w:rFonts w:hint="cs"/>
          <w:sz w:val="24"/>
          <w:szCs w:val="24"/>
          <w:rtl/>
        </w:rPr>
        <w:t>. איזו מהטענות הבאות נכונה?</w:t>
      </w:r>
    </w:p>
    <w:p w14:paraId="58AD129A" w14:textId="39CA162A" w:rsidR="00784E40" w:rsidRPr="00E35F02" w:rsidRDefault="00137F9C" w:rsidP="00784E40">
      <w:pPr>
        <w:ind w:left="360"/>
        <w:rPr>
          <w:rtl/>
        </w:rPr>
      </w:pPr>
      <w:r w:rsidRPr="00E35F02">
        <w:rPr>
          <w:noProof/>
        </w:rPr>
        <w:drawing>
          <wp:inline distT="0" distB="0" distL="0" distR="0" wp14:anchorId="18C12798" wp14:editId="7D9614A9">
            <wp:extent cx="4413239" cy="3945076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352" cy="395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90C4" w14:textId="302D42D9" w:rsidR="00CE5DBB" w:rsidRPr="00E35F02" w:rsidRDefault="00CE5DBB" w:rsidP="00CE5DB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="00A91A01" w:rsidRPr="00E35F02">
        <w:rPr>
          <w:rFonts w:asciiTheme="minorBidi" w:hAnsiTheme="minorBidi"/>
          <w:sz w:val="24"/>
          <w:szCs w:val="24"/>
        </w:rPr>
        <w:t>q3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1C07C459" w14:textId="77777777" w:rsidR="003F58E2" w:rsidRPr="00E35F02" w:rsidRDefault="003F58E2" w:rsidP="003F58E2">
      <w:pPr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t xml:space="preserve">האלגוריתם יחזיר </w:t>
      </w:r>
      <w:r w:rsidRPr="00E35F02">
        <w:rPr>
          <w:sz w:val="24"/>
          <w:szCs w:val="24"/>
        </w:rPr>
        <w:t xml:space="preserve">no solution </w:t>
      </w:r>
      <w:r w:rsidRPr="00E35F02">
        <w:rPr>
          <w:rFonts w:hint="cs"/>
          <w:sz w:val="24"/>
          <w:szCs w:val="24"/>
          <w:rtl/>
        </w:rPr>
        <w:t xml:space="preserve"> (תשובת </w:t>
      </w:r>
      <w:r w:rsidRPr="00E35F02">
        <w:rPr>
          <w:sz w:val="24"/>
          <w:szCs w:val="24"/>
        </w:rPr>
        <w:t>false</w:t>
      </w:r>
      <w:r w:rsidRPr="00E35F02">
        <w:rPr>
          <w:rFonts w:hint="cs"/>
          <w:sz w:val="24"/>
          <w:szCs w:val="24"/>
          <w:rtl/>
        </w:rPr>
        <w:t>) כיוון שיש בגרף מעגל שלילי.</w:t>
      </w:r>
    </w:p>
    <w:p w14:paraId="710458A1" w14:textId="77777777" w:rsidR="003F58E2" w:rsidRPr="00E35F02" w:rsidRDefault="003F58E2" w:rsidP="003F58E2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1C50697" w14:textId="77777777" w:rsidR="00784E40" w:rsidRPr="00E35F02" w:rsidRDefault="00784E40" w:rsidP="00784E40">
      <w:pPr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t xml:space="preserve">האלגוריתם יחזיר עץ מסלולים קצרים ששורשו </w:t>
      </w:r>
      <w:r w:rsidRPr="00E35F02">
        <w:rPr>
          <w:sz w:val="24"/>
          <w:szCs w:val="24"/>
        </w:rPr>
        <w:t xml:space="preserve"> G</w:t>
      </w:r>
      <w:r w:rsidRPr="00E35F02">
        <w:rPr>
          <w:rFonts w:hint="cs"/>
          <w:sz w:val="24"/>
          <w:szCs w:val="24"/>
          <w:rtl/>
        </w:rPr>
        <w:t>וכל הקודקודים בגרף נמצאים בו.</w:t>
      </w:r>
    </w:p>
    <w:p w14:paraId="1F2A91ED" w14:textId="77777777" w:rsidR="00CE5DBB" w:rsidRPr="00E35F02" w:rsidRDefault="00CE5DBB" w:rsidP="00CE5DB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2DADC547" w14:textId="03CC46DA" w:rsidR="00784E40" w:rsidRPr="00E35F02" w:rsidRDefault="00784E40" w:rsidP="00784E40">
      <w:pPr>
        <w:rPr>
          <w:sz w:val="24"/>
          <w:szCs w:val="24"/>
        </w:rPr>
      </w:pPr>
      <w:r w:rsidRPr="00E35F02">
        <w:rPr>
          <w:rFonts w:hint="cs"/>
          <w:sz w:val="24"/>
          <w:szCs w:val="24"/>
          <w:rtl/>
        </w:rPr>
        <w:t>ה-</w:t>
      </w:r>
      <w:r w:rsidR="005517EE" w:rsidRPr="00E35F02">
        <w:rPr>
          <w:rFonts w:hint="cs"/>
          <w:sz w:val="32"/>
          <w:szCs w:val="32"/>
        </w:rPr>
        <w:sym w:font="Symbol" w:char="F070"/>
      </w:r>
      <w:r w:rsidRPr="00E35F02">
        <w:rPr>
          <w:rFonts w:hint="cs"/>
          <w:sz w:val="24"/>
          <w:szCs w:val="24"/>
          <w:rtl/>
        </w:rPr>
        <w:t xml:space="preserve"> ש</w:t>
      </w:r>
      <w:r w:rsidR="005517EE" w:rsidRPr="00E35F02">
        <w:rPr>
          <w:rFonts w:hint="cs"/>
          <w:sz w:val="24"/>
          <w:szCs w:val="24"/>
          <w:rtl/>
        </w:rPr>
        <w:t>ל קודקוד</w:t>
      </w:r>
      <w:r w:rsidRPr="00E35F02">
        <w:rPr>
          <w:rFonts w:hint="cs"/>
          <w:sz w:val="24"/>
          <w:szCs w:val="24"/>
          <w:rtl/>
        </w:rPr>
        <w:t xml:space="preserve"> </w:t>
      </w:r>
      <w:r w:rsidRPr="00E35F02">
        <w:rPr>
          <w:rFonts w:hint="cs"/>
          <w:sz w:val="24"/>
          <w:szCs w:val="24"/>
        </w:rPr>
        <w:t>F</w:t>
      </w:r>
      <w:r w:rsidRPr="00E35F02">
        <w:rPr>
          <w:rFonts w:hint="cs"/>
          <w:sz w:val="24"/>
          <w:szCs w:val="24"/>
          <w:rtl/>
        </w:rPr>
        <w:t xml:space="preserve"> י</w:t>
      </w:r>
      <w:r w:rsidR="0050750B" w:rsidRPr="00E35F02">
        <w:rPr>
          <w:rFonts w:hint="cs"/>
          <w:sz w:val="24"/>
          <w:szCs w:val="24"/>
          <w:rtl/>
        </w:rPr>
        <w:t>י</w:t>
      </w:r>
      <w:r w:rsidRPr="00E35F02">
        <w:rPr>
          <w:rFonts w:hint="cs"/>
          <w:sz w:val="24"/>
          <w:szCs w:val="24"/>
          <w:rtl/>
        </w:rPr>
        <w:t xml:space="preserve">שאר </w:t>
      </w:r>
      <w:r w:rsidR="00893C24" w:rsidRPr="00E35F02">
        <w:rPr>
          <w:sz w:val="24"/>
          <w:szCs w:val="24"/>
        </w:rPr>
        <w:t>null</w:t>
      </w:r>
      <w:r w:rsidRPr="00E35F02">
        <w:rPr>
          <w:rFonts w:hint="cs"/>
          <w:sz w:val="24"/>
          <w:szCs w:val="24"/>
          <w:rtl/>
        </w:rPr>
        <w:t xml:space="preserve"> בגמר הרצת האלגוריתם. </w:t>
      </w:r>
    </w:p>
    <w:p w14:paraId="3815EF67" w14:textId="77777777" w:rsidR="00CE5DBB" w:rsidRPr="00E35F02" w:rsidRDefault="00CE5DBB" w:rsidP="00CE5DB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6364954" w14:textId="355AE809" w:rsidR="00784E40" w:rsidRPr="00E35F02" w:rsidRDefault="006D1670" w:rsidP="00784E40">
      <w:pPr>
        <w:rPr>
          <w:sz w:val="24"/>
          <w:szCs w:val="24"/>
          <w:rtl/>
        </w:rPr>
      </w:pPr>
      <w:r w:rsidRPr="00E35F02">
        <w:rPr>
          <w:rFonts w:hint="cs"/>
          <w:sz w:val="24"/>
          <w:szCs w:val="24"/>
          <w:rtl/>
        </w:rPr>
        <w:lastRenderedPageBreak/>
        <w:t xml:space="preserve">בסיום הרצת האלגוריתם, </w:t>
      </w:r>
      <w:r w:rsidR="00784E40" w:rsidRPr="00E35F02">
        <w:rPr>
          <w:rFonts w:hint="cs"/>
          <w:sz w:val="24"/>
          <w:szCs w:val="24"/>
          <w:rtl/>
        </w:rPr>
        <w:t xml:space="preserve">המרחק </w:t>
      </w:r>
      <w:r w:rsidR="00784E40" w:rsidRPr="00E35F02">
        <w:rPr>
          <w:sz w:val="24"/>
          <w:szCs w:val="24"/>
        </w:rPr>
        <w:t>d</w:t>
      </w:r>
      <w:r w:rsidR="00784E40" w:rsidRPr="00E35F02">
        <w:rPr>
          <w:rFonts w:hint="cs"/>
          <w:sz w:val="24"/>
          <w:szCs w:val="24"/>
        </w:rPr>
        <w:t xml:space="preserve"> </w:t>
      </w:r>
      <w:r w:rsidR="00784E40" w:rsidRPr="00E35F02">
        <w:rPr>
          <w:rFonts w:hint="cs"/>
          <w:sz w:val="24"/>
          <w:szCs w:val="24"/>
          <w:rtl/>
        </w:rPr>
        <w:t xml:space="preserve"> לקודקוד </w:t>
      </w:r>
      <w:r w:rsidR="00784E40" w:rsidRPr="00E35F02">
        <w:rPr>
          <w:rFonts w:hint="cs"/>
          <w:sz w:val="24"/>
          <w:szCs w:val="24"/>
        </w:rPr>
        <w:t>A</w:t>
      </w:r>
      <w:r w:rsidR="00784E40" w:rsidRPr="00E35F02">
        <w:rPr>
          <w:rFonts w:hint="cs"/>
          <w:sz w:val="24"/>
          <w:szCs w:val="24"/>
          <w:rtl/>
        </w:rPr>
        <w:t xml:space="preserve"> יהיה 5.</w:t>
      </w:r>
    </w:p>
    <w:p w14:paraId="3C8E1943" w14:textId="77777777" w:rsidR="00CE5DBB" w:rsidRPr="00E35F02" w:rsidRDefault="00CE5DBB" w:rsidP="00CE5DB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4CFCEEA4" w14:textId="41AF6B32" w:rsidR="00784E40" w:rsidRPr="00E35F02" w:rsidRDefault="00784E40" w:rsidP="00784E40">
      <w:pPr>
        <w:pStyle w:val="a4"/>
        <w:spacing w:after="0" w:line="360" w:lineRule="auto"/>
        <w:ind w:left="0"/>
        <w:rPr>
          <w:rFonts w:asciiTheme="minorBidi" w:hAnsiTheme="minorBidi" w:cstheme="minorBidi"/>
          <w:sz w:val="24"/>
          <w:szCs w:val="24"/>
          <w:rtl/>
        </w:rPr>
      </w:pPr>
      <w:r w:rsidRPr="00E35F02">
        <w:rPr>
          <w:rFonts w:asciiTheme="minorBidi" w:hAnsiTheme="minorBidi" w:cstheme="minorBidi"/>
          <w:sz w:val="24"/>
          <w:szCs w:val="24"/>
          <w:rtl/>
        </w:rPr>
        <w:t xml:space="preserve">נתון גרף </w:t>
      </w:r>
      <w:r w:rsidRPr="00E35F02">
        <w:rPr>
          <w:rFonts w:asciiTheme="minorBidi" w:hAnsiTheme="minorBidi" w:cstheme="minorBidi"/>
          <w:sz w:val="24"/>
          <w:szCs w:val="24"/>
        </w:rPr>
        <w:t>G</w:t>
      </w:r>
      <w:r w:rsidRPr="00E35F02">
        <w:rPr>
          <w:rFonts w:asciiTheme="minorBidi" w:hAnsiTheme="minorBidi" w:cstheme="minorBidi"/>
          <w:sz w:val="24"/>
          <w:szCs w:val="24"/>
          <w:rtl/>
        </w:rPr>
        <w:t xml:space="preserve"> לא מכוון קשיר עם משקולות שיש בו 2 קשתות עם אותו משקל, וכל שאר המשקולות שונים זה מזה איזו מהטענות הבאות נכונה?</w:t>
      </w:r>
    </w:p>
    <w:p w14:paraId="24DDD7F9" w14:textId="0E8DC7C8" w:rsidR="007F0DD6" w:rsidRPr="00E35F02" w:rsidRDefault="007F0DD6" w:rsidP="007F0DD6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q4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5BF871A" w14:textId="77777777" w:rsidR="00E167F5" w:rsidRPr="00E35F02" w:rsidRDefault="00E167F5" w:rsidP="00E167F5">
      <w:pPr>
        <w:spacing w:after="0" w:line="360" w:lineRule="auto"/>
        <w:rPr>
          <w:rFonts w:asciiTheme="minorBidi" w:hAnsiTheme="minorBidi"/>
          <w:sz w:val="24"/>
          <w:szCs w:val="24"/>
        </w:rPr>
      </w:pPr>
      <w:r w:rsidRPr="00E35F02">
        <w:rPr>
          <w:rFonts w:asciiTheme="minorBidi" w:hAnsiTheme="minorBidi"/>
          <w:sz w:val="24"/>
          <w:szCs w:val="24"/>
          <w:rtl/>
        </w:rPr>
        <w:t xml:space="preserve">אף תשובה לא נכונה. </w:t>
      </w:r>
    </w:p>
    <w:p w14:paraId="6365CF0F" w14:textId="77777777" w:rsidR="00E167F5" w:rsidRPr="00E35F02" w:rsidRDefault="00E167F5" w:rsidP="00E167F5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7EF4E4F6" w14:textId="77777777" w:rsidR="00784E40" w:rsidRPr="00E35F02" w:rsidRDefault="00784E40" w:rsidP="00784E40">
      <w:pPr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בהכרח יהיו לגרף זה 2 עצים פורשים שונים.</w:t>
      </w:r>
    </w:p>
    <w:p w14:paraId="14D20F0A" w14:textId="77777777" w:rsidR="007F0DD6" w:rsidRPr="00E35F02" w:rsidRDefault="007F0DD6" w:rsidP="007F0DD6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53AE5118" w14:textId="7D9F9938" w:rsidR="00784E40" w:rsidRPr="00E35F02" w:rsidRDefault="00784E40" w:rsidP="00784E40">
      <w:pPr>
        <w:spacing w:after="0" w:line="360" w:lineRule="auto"/>
        <w:rPr>
          <w:rFonts w:asciiTheme="minorBidi" w:hAnsiTheme="minorBidi"/>
          <w:sz w:val="24"/>
          <w:szCs w:val="24"/>
        </w:rPr>
      </w:pPr>
      <w:r w:rsidRPr="00E35F02">
        <w:rPr>
          <w:rFonts w:asciiTheme="minorBidi" w:hAnsiTheme="minorBidi"/>
          <w:sz w:val="24"/>
          <w:szCs w:val="24"/>
          <w:rtl/>
        </w:rPr>
        <w:t>י</w:t>
      </w:r>
      <w:r w:rsidR="00E4416C" w:rsidRPr="00E35F02">
        <w:rPr>
          <w:rFonts w:asciiTheme="minorBidi" w:hAnsiTheme="minorBidi" w:hint="cs"/>
          <w:sz w:val="24"/>
          <w:szCs w:val="24"/>
          <w:rtl/>
        </w:rPr>
        <w:t>י</w:t>
      </w:r>
      <w:r w:rsidRPr="00E35F02">
        <w:rPr>
          <w:rFonts w:asciiTheme="minorBidi" w:hAnsiTheme="minorBidi"/>
          <w:sz w:val="24"/>
          <w:szCs w:val="24"/>
          <w:rtl/>
        </w:rPr>
        <w:t xml:space="preserve">תכן ולא יהיה לגרף עץ פורש מינימלי בכלל. </w:t>
      </w:r>
    </w:p>
    <w:p w14:paraId="5997A19D" w14:textId="77777777" w:rsidR="007F0DD6" w:rsidRPr="00E35F02" w:rsidRDefault="007F0DD6" w:rsidP="007F0DD6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41B8C703" w14:textId="41AAAF1D" w:rsidR="00784E40" w:rsidRPr="00975C65" w:rsidRDefault="00E35F02" w:rsidP="00784E40">
      <w:pPr>
        <w:spacing w:after="0" w:line="360" w:lineRule="auto"/>
        <w:rPr>
          <w:rFonts w:asciiTheme="minorBidi" w:hAnsiTheme="minorBidi"/>
          <w:b/>
          <w:bCs/>
          <w:sz w:val="24"/>
          <w:szCs w:val="24"/>
        </w:rPr>
      </w:pPr>
      <w:r w:rsidRPr="00E35F02">
        <w:rPr>
          <w:rFonts w:asciiTheme="minorBidi" w:hAnsiTheme="minorBidi" w:hint="cs"/>
          <w:b/>
          <w:bCs/>
          <w:sz w:val="24"/>
          <w:szCs w:val="24"/>
          <w:rtl/>
        </w:rPr>
        <w:t xml:space="preserve">גם תשובה זו </w:t>
      </w:r>
      <w:r w:rsidR="000F0CA3">
        <w:rPr>
          <w:rFonts w:asciiTheme="minorBidi" w:hAnsiTheme="minorBidi" w:hint="cs"/>
          <w:b/>
          <w:bCs/>
          <w:sz w:val="24"/>
          <w:szCs w:val="24"/>
          <w:rtl/>
        </w:rPr>
        <w:t>קיבלה את כל הנקודות</w:t>
      </w:r>
      <w:r w:rsidRPr="00E35F02">
        <w:rPr>
          <w:rFonts w:asciiTheme="minorBidi" w:hAnsiTheme="minorBidi" w:hint="cs"/>
          <w:b/>
          <w:bCs/>
          <w:sz w:val="24"/>
          <w:szCs w:val="24"/>
          <w:rtl/>
        </w:rPr>
        <w:t xml:space="preserve">: </w:t>
      </w:r>
      <w:r w:rsidR="00784E40" w:rsidRPr="00975C65">
        <w:rPr>
          <w:rFonts w:asciiTheme="minorBidi" w:hAnsiTheme="minorBidi"/>
          <w:b/>
          <w:bCs/>
          <w:sz w:val="24"/>
          <w:szCs w:val="24"/>
          <w:rtl/>
        </w:rPr>
        <w:t xml:space="preserve">אם הקשת הזולה ביותר היא זו שמופיעה פעמיים, אזי בהכרח יהיה לגרף זה עץ פורש מינימלי יחיד. </w:t>
      </w:r>
    </w:p>
    <w:p w14:paraId="45EBD36B" w14:textId="090762C7" w:rsidR="007F0DD6" w:rsidRPr="00E35F02" w:rsidRDefault="007F0DD6" w:rsidP="007F0DD6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7B6527DC" w14:textId="4C0C9CFB" w:rsidR="00D663D9" w:rsidRPr="00E35F02" w:rsidRDefault="00D663D9" w:rsidP="007F0DD6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>נתונה רשת הזרימה הבאה:</w:t>
      </w:r>
    </w:p>
    <w:p w14:paraId="16FC1DE4" w14:textId="0E63206A" w:rsidR="00B864A9" w:rsidRPr="00E35F02" w:rsidRDefault="00D663D9" w:rsidP="00D663D9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noProof/>
          <w:sz w:val="24"/>
          <w:szCs w:val="24"/>
        </w:rPr>
        <w:drawing>
          <wp:inline distT="0" distB="0" distL="0" distR="0" wp14:anchorId="17C40E52" wp14:editId="6E3BFCEE">
            <wp:extent cx="5274945" cy="3118485"/>
            <wp:effectExtent l="0" t="0" r="1905" b="5715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11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0E091" w14:textId="72A0A48C" w:rsidR="00D663D9" w:rsidRPr="00E35F02" w:rsidRDefault="00D663D9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>איזו מהטענות הבאות נכונה עבור רשת זו?</w:t>
      </w:r>
    </w:p>
    <w:p w14:paraId="263BAFEE" w14:textId="33D1004C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q5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74052159" w14:textId="28A2FAA2" w:rsidR="00D663D9" w:rsidRPr="00E35F02" w:rsidRDefault="00D663D9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הזרימה המתוארת ברשת זו אינה זרימה מקסימלית. </w:t>
      </w:r>
    </w:p>
    <w:p w14:paraId="52D613DF" w14:textId="2AC70067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2F673866" w14:textId="0324A624" w:rsidR="00D663D9" w:rsidRPr="00E35F02" w:rsidRDefault="00D663D9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החתך המינימלי ברשת זו הוא עם קיבולת </w:t>
      </w:r>
      <w:r w:rsidR="00611EC8" w:rsidRPr="00E35F02">
        <w:rPr>
          <w:rFonts w:asciiTheme="minorBidi" w:hAnsiTheme="minorBidi" w:hint="cs"/>
          <w:sz w:val="24"/>
          <w:szCs w:val="24"/>
          <w:rtl/>
        </w:rPr>
        <w:t>8</w:t>
      </w:r>
      <w:r w:rsidR="00CD5046" w:rsidRPr="00E35F02">
        <w:rPr>
          <w:rFonts w:asciiTheme="minorBidi" w:hAnsiTheme="minorBidi" w:hint="cs"/>
          <w:sz w:val="24"/>
          <w:szCs w:val="24"/>
          <w:rtl/>
        </w:rPr>
        <w:t>.</w:t>
      </w:r>
    </w:p>
    <w:p w14:paraId="1DB70A48" w14:textId="719EA11A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6D97633F" w14:textId="3B2C76A9" w:rsidR="00D663D9" w:rsidRPr="00E35F02" w:rsidRDefault="00D663D9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>הזרימה המתוארת ברשת זו אינה זרימה חוקית.</w:t>
      </w:r>
    </w:p>
    <w:p w14:paraId="5E87C22D" w14:textId="6CCBE9FC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lastRenderedPageBreak/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4F449231" w14:textId="7378854C" w:rsidR="00D663D9" w:rsidRPr="00E35F02" w:rsidRDefault="00D663D9" w:rsidP="00D663D9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>הזרימה המקסימלית ברשת זו היא זרימה של 5.</w:t>
      </w:r>
    </w:p>
    <w:p w14:paraId="6C58DD56" w14:textId="5BB5C6AC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67939823" w14:textId="4731D662" w:rsidR="00B864A9" w:rsidRPr="00E35F02" w:rsidRDefault="000F02C0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>נתונה הבעיה האלגוריתמית הבאה:</w:t>
      </w:r>
    </w:p>
    <w:p w14:paraId="773DEEBB" w14:textId="14ECFC29" w:rsidR="000F02C0" w:rsidRPr="00E35F02" w:rsidRDefault="000F02C0" w:rsidP="000F02C0">
      <w:pPr>
        <w:tabs>
          <w:tab w:val="left" w:pos="746"/>
        </w:tabs>
        <w:spacing w:line="360" w:lineRule="auto"/>
        <w:jc w:val="both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 xml:space="preserve">בקטע ישר ארוך של כביש פזורים בתים. נתון שהבתים ממוקמים </w:t>
      </w:r>
      <w:r w:rsidRPr="00E35F02">
        <w:rPr>
          <w:rFonts w:asciiTheme="minorBidi" w:hAnsiTheme="minorBidi" w:hint="cs"/>
          <w:sz w:val="24"/>
          <w:szCs w:val="24"/>
          <w:rtl/>
        </w:rPr>
        <w:t xml:space="preserve">לאורך הכביש, </w:t>
      </w:r>
      <w:r w:rsidRPr="00E35F02">
        <w:rPr>
          <w:rFonts w:asciiTheme="minorBidi" w:hAnsiTheme="minorBidi"/>
          <w:sz w:val="24"/>
          <w:szCs w:val="24"/>
          <w:rtl/>
        </w:rPr>
        <w:t xml:space="preserve">במרחקים 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vertAlign w:val="subscript"/>
        </w:rPr>
        <w:t>1</w:t>
      </w:r>
      <w:r w:rsidRPr="00E35F02">
        <w:rPr>
          <w:rFonts w:asciiTheme="minorBidi" w:hAnsiTheme="minorBidi"/>
          <w:sz w:val="24"/>
          <w:szCs w:val="24"/>
        </w:rPr>
        <w:t>,…,a</w:t>
      </w:r>
      <w:r w:rsidRPr="00E35F02">
        <w:rPr>
          <w:rFonts w:asciiTheme="minorBidi" w:hAnsiTheme="minorBidi"/>
          <w:sz w:val="24"/>
          <w:szCs w:val="24"/>
          <w:vertAlign w:val="subscript"/>
        </w:rPr>
        <w:t>n</w:t>
      </w:r>
      <w:r w:rsidRPr="00E35F02">
        <w:rPr>
          <w:rFonts w:asciiTheme="minorBidi" w:hAnsiTheme="minorBidi"/>
          <w:sz w:val="24"/>
          <w:szCs w:val="24"/>
          <w:rtl/>
        </w:rPr>
        <w:t xml:space="preserve"> מתחילת הכביש.  בנוסף נתון קלט מספר </w:t>
      </w:r>
      <w:r w:rsidRPr="00E35F02">
        <w:rPr>
          <w:rFonts w:asciiTheme="minorBidi" w:hAnsiTheme="minorBidi"/>
          <w:sz w:val="24"/>
          <w:szCs w:val="24"/>
        </w:rPr>
        <w:t>X</w:t>
      </w:r>
      <w:r w:rsidRPr="00E35F02">
        <w:rPr>
          <w:rFonts w:asciiTheme="minorBidi" w:hAnsiTheme="minorBidi"/>
          <w:sz w:val="24"/>
          <w:szCs w:val="24"/>
          <w:rtl/>
        </w:rPr>
        <w:t xml:space="preserve">. רוצים להתקין </w:t>
      </w:r>
      <w:r w:rsidR="000F1AEC" w:rsidRPr="00E35F02">
        <w:rPr>
          <w:rFonts w:asciiTheme="minorBidi" w:hAnsiTheme="minorBidi" w:hint="cs"/>
          <w:sz w:val="24"/>
          <w:szCs w:val="24"/>
          <w:rtl/>
        </w:rPr>
        <w:t xml:space="preserve">מספר מינימלי של </w:t>
      </w:r>
      <w:r w:rsidRPr="00E35F02">
        <w:rPr>
          <w:rFonts w:asciiTheme="minorBidi" w:hAnsiTheme="minorBidi"/>
          <w:sz w:val="24"/>
          <w:szCs w:val="24"/>
          <w:rtl/>
        </w:rPr>
        <w:t xml:space="preserve">תחנות ממסר לטלפונים סלולריים בנקודות מסוימות לאורך הכביש, כך שכל בית יימצא בטווח של </w:t>
      </w:r>
      <w:r w:rsidRPr="00E35F02">
        <w:rPr>
          <w:rFonts w:asciiTheme="minorBidi" w:hAnsiTheme="minorBidi"/>
          <w:sz w:val="24"/>
          <w:szCs w:val="24"/>
        </w:rPr>
        <w:t>X</w:t>
      </w:r>
      <w:r w:rsidRPr="00E35F02">
        <w:rPr>
          <w:rFonts w:asciiTheme="minorBidi" w:hAnsiTheme="minorBidi"/>
          <w:sz w:val="24"/>
          <w:szCs w:val="24"/>
          <w:rtl/>
        </w:rPr>
        <w:t xml:space="preserve"> קילומטרים מאחת מתחנות הממסר </w:t>
      </w:r>
      <w:r w:rsidR="004C4951" w:rsidRPr="00E35F02">
        <w:rPr>
          <w:rFonts w:asciiTheme="minorBidi" w:hAnsiTheme="minorBidi" w:hint="cs"/>
          <w:sz w:val="24"/>
          <w:szCs w:val="24"/>
          <w:rtl/>
        </w:rPr>
        <w:t xml:space="preserve">הקרובה אליו </w:t>
      </w:r>
      <w:r w:rsidRPr="00E35F02">
        <w:rPr>
          <w:rFonts w:asciiTheme="minorBidi" w:hAnsiTheme="minorBidi"/>
          <w:sz w:val="24"/>
          <w:szCs w:val="24"/>
          <w:rtl/>
        </w:rPr>
        <w:t xml:space="preserve">(כלומר המרחק מכל בית לתחנת ממסר הקרובה צריך להיות לכל היותר </w:t>
      </w:r>
      <w:r w:rsidRPr="00E35F02">
        <w:rPr>
          <w:rFonts w:asciiTheme="minorBidi" w:hAnsiTheme="minorBidi"/>
          <w:sz w:val="24"/>
          <w:szCs w:val="24"/>
        </w:rPr>
        <w:t>X</w:t>
      </w:r>
      <w:r w:rsidRPr="00E35F02">
        <w:rPr>
          <w:rFonts w:asciiTheme="minorBidi" w:hAnsiTheme="minorBidi"/>
          <w:sz w:val="24"/>
          <w:szCs w:val="24"/>
          <w:rtl/>
        </w:rPr>
        <w:t>).</w:t>
      </w:r>
    </w:p>
    <w:p w14:paraId="28FB55D4" w14:textId="77777777" w:rsidR="00337467" w:rsidRPr="00E35F02" w:rsidRDefault="00337467" w:rsidP="00337467">
      <w:pPr>
        <w:tabs>
          <w:tab w:val="left" w:pos="746"/>
        </w:tabs>
        <w:spacing w:line="360" w:lineRule="auto"/>
        <w:jc w:val="both"/>
        <w:rPr>
          <w:rFonts w:asciiTheme="minorBidi" w:hAnsiTheme="minorBidi"/>
          <w:sz w:val="24"/>
          <w:szCs w:val="24"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שימו לב </w:t>
      </w:r>
      <w:r w:rsidRPr="00E35F02">
        <w:rPr>
          <w:rFonts w:asciiTheme="minorBidi" w:hAnsiTheme="minorBidi"/>
          <w:sz w:val="24"/>
          <w:szCs w:val="24"/>
          <w:rtl/>
        </w:rPr>
        <w:t>–</w:t>
      </w:r>
      <w:r w:rsidRPr="00E35F02">
        <w:rPr>
          <w:rFonts w:asciiTheme="minorBidi" w:hAnsiTheme="minorBidi" w:hint="cs"/>
          <w:sz w:val="24"/>
          <w:szCs w:val="24"/>
          <w:rtl/>
        </w:rPr>
        <w:t xml:space="preserve"> הקלט הוא קבוצה של </w:t>
      </w:r>
      <w:r w:rsidRPr="00E35F02">
        <w:rPr>
          <w:rFonts w:asciiTheme="minorBidi" w:hAnsiTheme="minorBidi"/>
          <w:sz w:val="24"/>
          <w:szCs w:val="24"/>
        </w:rPr>
        <w:t>n</w:t>
      </w:r>
      <w:r w:rsidRPr="00E35F02">
        <w:rPr>
          <w:rFonts w:asciiTheme="minorBidi" w:hAnsiTheme="minorBidi" w:hint="cs"/>
          <w:sz w:val="24"/>
          <w:szCs w:val="24"/>
          <w:rtl/>
        </w:rPr>
        <w:t xml:space="preserve"> בתים, לכל אחד מהם רשום את מרחקו מתחילת הכביש.</w:t>
      </w:r>
    </w:p>
    <w:p w14:paraId="5DFA40EC" w14:textId="009FAF2D" w:rsidR="000F02C0" w:rsidRPr="00E35F02" w:rsidRDefault="000F02C0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>מה ניתן לומר על בעיה זו?</w:t>
      </w:r>
    </w:p>
    <w:p w14:paraId="7CBC9896" w14:textId="090FF7CA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q6</w:t>
      </w:r>
      <w:r w:rsidRPr="00E35F02">
        <w:rPr>
          <w:rFonts w:asciiTheme="minorBidi" w:hAnsiTheme="minorBidi" w:hint="cs"/>
          <w:sz w:val="24"/>
          <w:szCs w:val="24"/>
          <w:rtl/>
        </w:rPr>
        <w:t>]</w:t>
      </w:r>
    </w:p>
    <w:p w14:paraId="44A1BAD4" w14:textId="7704457D" w:rsidR="000F02C0" w:rsidRPr="00E35F02" w:rsidRDefault="000F02C0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ניתן לפתור את הבעיה תוך שימוש באלגוריתם חמדני, בזמן ריצה </w:t>
      </w:r>
      <w:r w:rsidRPr="00E35F02">
        <w:rPr>
          <w:rFonts w:asciiTheme="minorBidi" w:hAnsiTheme="minorBidi"/>
          <w:sz w:val="24"/>
          <w:szCs w:val="24"/>
        </w:rPr>
        <w:t>theta(nlogn)</w:t>
      </w:r>
      <w:r w:rsidRPr="00E35F02">
        <w:rPr>
          <w:rFonts w:asciiTheme="minorBidi" w:hAnsiTheme="minorBidi" w:hint="cs"/>
          <w:sz w:val="24"/>
          <w:szCs w:val="24"/>
          <w:rtl/>
        </w:rPr>
        <w:t>.</w:t>
      </w:r>
    </w:p>
    <w:p w14:paraId="6A36BA90" w14:textId="0C21CB76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0787337B" w14:textId="0584FFE6" w:rsidR="000F02C0" w:rsidRPr="00E35F02" w:rsidRDefault="000F02C0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הבעיה היא </w:t>
      </w:r>
      <w:r w:rsidRPr="00E35F02">
        <w:rPr>
          <w:rFonts w:asciiTheme="minorBidi" w:hAnsiTheme="minorBidi" w:hint="cs"/>
          <w:sz w:val="24"/>
          <w:szCs w:val="24"/>
        </w:rPr>
        <w:t>NP</w:t>
      </w:r>
      <w:r w:rsidR="004C4951" w:rsidRPr="00E35F02">
        <w:rPr>
          <w:rFonts w:asciiTheme="minorBidi" w:hAnsiTheme="minorBidi"/>
          <w:sz w:val="24"/>
          <w:szCs w:val="24"/>
        </w:rPr>
        <w:t>C</w:t>
      </w:r>
      <w:r w:rsidRPr="00E35F02">
        <w:rPr>
          <w:rFonts w:asciiTheme="minorBidi" w:hAnsiTheme="minorBidi" w:hint="cs"/>
          <w:sz w:val="24"/>
          <w:szCs w:val="24"/>
          <w:rtl/>
        </w:rPr>
        <w:t>, ניתן להראות רדוקציה מבעיית הסוכן הנוסע, כאשר מחפשים מסלול של הסוכן הנוסע שעלותו קטנה או שווה</w:t>
      </w:r>
      <w:r w:rsidR="00E4416C" w:rsidRPr="00E35F02">
        <w:rPr>
          <w:rFonts w:asciiTheme="minorBidi" w:hAnsiTheme="minorBidi" w:hint="cs"/>
          <w:sz w:val="24"/>
          <w:szCs w:val="24"/>
          <w:rtl/>
        </w:rPr>
        <w:t xml:space="preserve"> ל-</w:t>
      </w:r>
      <w:r w:rsidRPr="00E35F02">
        <w:rPr>
          <w:rFonts w:asciiTheme="minorBidi" w:hAnsiTheme="minorBidi" w:hint="cs"/>
          <w:sz w:val="24"/>
          <w:szCs w:val="24"/>
          <w:rtl/>
        </w:rPr>
        <w:t xml:space="preserve"> </w:t>
      </w:r>
      <w:r w:rsidRPr="00E35F02">
        <w:rPr>
          <w:rFonts w:asciiTheme="minorBidi" w:hAnsiTheme="minorBidi" w:hint="cs"/>
          <w:sz w:val="24"/>
          <w:szCs w:val="24"/>
        </w:rPr>
        <w:t>X</w:t>
      </w:r>
      <w:r w:rsidRPr="00E35F02">
        <w:rPr>
          <w:rFonts w:asciiTheme="minorBidi" w:hAnsiTheme="minorBidi" w:hint="cs"/>
          <w:sz w:val="24"/>
          <w:szCs w:val="24"/>
          <w:rtl/>
        </w:rPr>
        <w:t xml:space="preserve">. </w:t>
      </w:r>
    </w:p>
    <w:p w14:paraId="50A0064C" w14:textId="79EACAD0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35EAA372" w14:textId="4E5747E1" w:rsidR="004C4951" w:rsidRPr="00E35F02" w:rsidRDefault="004C4951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לא מכירים, נכון להיום, אלגוריתם פולינומי עבור בעיה זו, אבל קיים עבורה אלגוריתם קירוב עם חסם יחס 2. </w:t>
      </w:r>
    </w:p>
    <w:p w14:paraId="261E5F3D" w14:textId="4FA554B5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14AF75CE" w14:textId="4829B21E" w:rsidR="004C4951" w:rsidRPr="00E35F02" w:rsidRDefault="004C4951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 w:hint="cs"/>
          <w:sz w:val="24"/>
          <w:szCs w:val="24"/>
          <w:rtl/>
        </w:rPr>
        <w:t xml:space="preserve">יש 2 תשובות נכונות מתוך יתר התשובות. </w:t>
      </w:r>
    </w:p>
    <w:p w14:paraId="76386187" w14:textId="77777777" w:rsidR="0093496B" w:rsidRPr="00E35F02" w:rsidRDefault="0093496B" w:rsidP="0093496B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  <w:r w:rsidRPr="00E35F02">
        <w:rPr>
          <w:rFonts w:asciiTheme="minorBidi" w:hAnsiTheme="minorBidi"/>
          <w:sz w:val="24"/>
          <w:szCs w:val="24"/>
          <w:rtl/>
        </w:rPr>
        <w:t>[</w:t>
      </w:r>
      <w:r w:rsidRPr="00E35F02">
        <w:rPr>
          <w:rFonts w:asciiTheme="minorBidi" w:hAnsiTheme="minorBidi"/>
          <w:sz w:val="24"/>
          <w:szCs w:val="24"/>
        </w:rPr>
        <w:t>a</w:t>
      </w:r>
      <w:r w:rsidRPr="00E35F02">
        <w:rPr>
          <w:rFonts w:asciiTheme="minorBidi" w:hAnsiTheme="minorBidi"/>
          <w:sz w:val="24"/>
          <w:szCs w:val="24"/>
          <w:rtl/>
        </w:rPr>
        <w:t>]</w:t>
      </w:r>
    </w:p>
    <w:p w14:paraId="2FB0A1CB" w14:textId="77777777" w:rsidR="0093496B" w:rsidRPr="00E35F02" w:rsidRDefault="0093496B" w:rsidP="007F0DD6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Bidi" w:hAnsiTheme="minorBidi"/>
          <w:sz w:val="24"/>
          <w:szCs w:val="24"/>
          <w:rtl/>
        </w:rPr>
      </w:pPr>
    </w:p>
    <w:sectPr w:rsidR="0093496B" w:rsidRPr="00E35F02" w:rsidSect="00B71472">
      <w:pgSz w:w="11906" w:h="16838"/>
      <w:pgMar w:top="1440" w:right="1800" w:bottom="1134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E943482"/>
    <w:lvl w:ilvl="0">
      <w:numFmt w:val="bullet"/>
      <w:lvlText w:val="*"/>
      <w:lvlJc w:val="left"/>
    </w:lvl>
  </w:abstractNum>
  <w:abstractNum w:abstractNumId="1" w15:restartNumberingAfterBreak="0">
    <w:nsid w:val="006A1F66"/>
    <w:multiLevelType w:val="hybridMultilevel"/>
    <w:tmpl w:val="D04C7970"/>
    <w:lvl w:ilvl="0" w:tplc="52CAA796">
      <w:start w:val="1"/>
      <w:numFmt w:val="hebrew1"/>
      <w:lvlText w:val="%1."/>
      <w:lvlJc w:val="left"/>
      <w:pPr>
        <w:ind w:left="785" w:hanging="360"/>
      </w:pPr>
    </w:lvl>
    <w:lvl w:ilvl="1" w:tplc="04090019">
      <w:start w:val="1"/>
      <w:numFmt w:val="lowerLetter"/>
      <w:lvlText w:val="%2."/>
      <w:lvlJc w:val="left"/>
      <w:pPr>
        <w:ind w:left="1505" w:hanging="360"/>
      </w:pPr>
    </w:lvl>
    <w:lvl w:ilvl="2" w:tplc="0409001B">
      <w:start w:val="1"/>
      <w:numFmt w:val="lowerRoman"/>
      <w:lvlText w:val="%3."/>
      <w:lvlJc w:val="right"/>
      <w:pPr>
        <w:ind w:left="2225" w:hanging="180"/>
      </w:pPr>
    </w:lvl>
    <w:lvl w:ilvl="3" w:tplc="0409000F">
      <w:start w:val="1"/>
      <w:numFmt w:val="decimal"/>
      <w:lvlText w:val="%4."/>
      <w:lvlJc w:val="left"/>
      <w:pPr>
        <w:ind w:left="2945" w:hanging="360"/>
      </w:pPr>
    </w:lvl>
    <w:lvl w:ilvl="4" w:tplc="04090019">
      <w:start w:val="1"/>
      <w:numFmt w:val="lowerLetter"/>
      <w:lvlText w:val="%5."/>
      <w:lvlJc w:val="left"/>
      <w:pPr>
        <w:ind w:left="3665" w:hanging="360"/>
      </w:pPr>
    </w:lvl>
    <w:lvl w:ilvl="5" w:tplc="0409001B">
      <w:start w:val="1"/>
      <w:numFmt w:val="lowerRoman"/>
      <w:lvlText w:val="%6."/>
      <w:lvlJc w:val="right"/>
      <w:pPr>
        <w:ind w:left="4385" w:hanging="180"/>
      </w:pPr>
    </w:lvl>
    <w:lvl w:ilvl="6" w:tplc="0409000F">
      <w:start w:val="1"/>
      <w:numFmt w:val="decimal"/>
      <w:lvlText w:val="%7."/>
      <w:lvlJc w:val="left"/>
      <w:pPr>
        <w:ind w:left="5105" w:hanging="360"/>
      </w:pPr>
    </w:lvl>
    <w:lvl w:ilvl="7" w:tplc="04090019">
      <w:start w:val="1"/>
      <w:numFmt w:val="lowerLetter"/>
      <w:lvlText w:val="%8."/>
      <w:lvlJc w:val="left"/>
      <w:pPr>
        <w:ind w:left="5825" w:hanging="360"/>
      </w:pPr>
    </w:lvl>
    <w:lvl w:ilvl="8" w:tplc="0409001B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18C1033"/>
    <w:multiLevelType w:val="hybridMultilevel"/>
    <w:tmpl w:val="F6965B00"/>
    <w:lvl w:ilvl="0" w:tplc="166C777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FF4058"/>
    <w:multiLevelType w:val="hybridMultilevel"/>
    <w:tmpl w:val="57886438"/>
    <w:lvl w:ilvl="0" w:tplc="4DFE82A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07FE9"/>
    <w:multiLevelType w:val="hybridMultilevel"/>
    <w:tmpl w:val="C65C6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30FED"/>
    <w:multiLevelType w:val="hybridMultilevel"/>
    <w:tmpl w:val="B8DC8954"/>
    <w:lvl w:ilvl="0" w:tplc="FFFFFFFF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D369A"/>
    <w:multiLevelType w:val="hybridMultilevel"/>
    <w:tmpl w:val="A614C866"/>
    <w:lvl w:ilvl="0" w:tplc="FBCA15A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50145"/>
    <w:multiLevelType w:val="hybridMultilevel"/>
    <w:tmpl w:val="B8DC8954"/>
    <w:lvl w:ilvl="0" w:tplc="98AEE3D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40BE8"/>
    <w:multiLevelType w:val="hybridMultilevel"/>
    <w:tmpl w:val="C5C0D654"/>
    <w:lvl w:ilvl="0" w:tplc="8ABE056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8F45E6"/>
    <w:multiLevelType w:val="hybridMultilevel"/>
    <w:tmpl w:val="CECE4B9A"/>
    <w:lvl w:ilvl="0" w:tplc="1668F23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7957EB"/>
    <w:multiLevelType w:val="hybridMultilevel"/>
    <w:tmpl w:val="435C8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3B328E"/>
    <w:multiLevelType w:val="hybridMultilevel"/>
    <w:tmpl w:val="ABF08BEC"/>
    <w:lvl w:ilvl="0" w:tplc="214CC5B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976C6"/>
    <w:multiLevelType w:val="hybridMultilevel"/>
    <w:tmpl w:val="74E2909C"/>
    <w:lvl w:ilvl="0" w:tplc="E3106A2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AB78C6"/>
    <w:multiLevelType w:val="hybridMultilevel"/>
    <w:tmpl w:val="00BEB27A"/>
    <w:lvl w:ilvl="0" w:tplc="707CD21C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C1057"/>
    <w:multiLevelType w:val="hybridMultilevel"/>
    <w:tmpl w:val="D04C7970"/>
    <w:lvl w:ilvl="0" w:tplc="FFFFFFFF">
      <w:start w:val="1"/>
      <w:numFmt w:val="hebrew1"/>
      <w:lvlText w:val="%1."/>
      <w:lvlJc w:val="left"/>
      <w:pPr>
        <w:ind w:left="785" w:hanging="360"/>
      </w:pPr>
    </w:lvl>
    <w:lvl w:ilvl="1" w:tplc="FFFFFFFF">
      <w:start w:val="1"/>
      <w:numFmt w:val="lowerLetter"/>
      <w:lvlText w:val="%2."/>
      <w:lvlJc w:val="left"/>
      <w:pPr>
        <w:ind w:left="1505" w:hanging="360"/>
      </w:pPr>
    </w:lvl>
    <w:lvl w:ilvl="2" w:tplc="FFFFFFFF">
      <w:start w:val="1"/>
      <w:numFmt w:val="lowerRoman"/>
      <w:lvlText w:val="%3."/>
      <w:lvlJc w:val="right"/>
      <w:pPr>
        <w:ind w:left="2225" w:hanging="180"/>
      </w:pPr>
    </w:lvl>
    <w:lvl w:ilvl="3" w:tplc="FFFFFFFF">
      <w:start w:val="1"/>
      <w:numFmt w:val="decimal"/>
      <w:lvlText w:val="%4."/>
      <w:lvlJc w:val="left"/>
      <w:pPr>
        <w:ind w:left="2945" w:hanging="360"/>
      </w:pPr>
    </w:lvl>
    <w:lvl w:ilvl="4" w:tplc="FFFFFFFF">
      <w:start w:val="1"/>
      <w:numFmt w:val="lowerLetter"/>
      <w:lvlText w:val="%5."/>
      <w:lvlJc w:val="left"/>
      <w:pPr>
        <w:ind w:left="3665" w:hanging="360"/>
      </w:pPr>
    </w:lvl>
    <w:lvl w:ilvl="5" w:tplc="FFFFFFFF">
      <w:start w:val="1"/>
      <w:numFmt w:val="lowerRoman"/>
      <w:lvlText w:val="%6."/>
      <w:lvlJc w:val="right"/>
      <w:pPr>
        <w:ind w:left="4385" w:hanging="180"/>
      </w:pPr>
    </w:lvl>
    <w:lvl w:ilvl="6" w:tplc="FFFFFFFF">
      <w:start w:val="1"/>
      <w:numFmt w:val="decimal"/>
      <w:lvlText w:val="%7."/>
      <w:lvlJc w:val="left"/>
      <w:pPr>
        <w:ind w:left="5105" w:hanging="360"/>
      </w:pPr>
    </w:lvl>
    <w:lvl w:ilvl="7" w:tplc="FFFFFFFF">
      <w:start w:val="1"/>
      <w:numFmt w:val="lowerLetter"/>
      <w:lvlText w:val="%8."/>
      <w:lvlJc w:val="left"/>
      <w:pPr>
        <w:ind w:left="5825" w:hanging="360"/>
      </w:pPr>
    </w:lvl>
    <w:lvl w:ilvl="8" w:tplc="FFFFFFFF">
      <w:start w:val="1"/>
      <w:numFmt w:val="lowerRoman"/>
      <w:lvlText w:val="%9."/>
      <w:lvlJc w:val="right"/>
      <w:pPr>
        <w:ind w:left="6545" w:hanging="180"/>
      </w:pPr>
    </w:lvl>
  </w:abstractNum>
  <w:abstractNum w:abstractNumId="15" w15:restartNumberingAfterBreak="0">
    <w:nsid w:val="4CEB1472"/>
    <w:multiLevelType w:val="hybridMultilevel"/>
    <w:tmpl w:val="FAD68CA6"/>
    <w:lvl w:ilvl="0" w:tplc="04090013">
      <w:start w:val="1"/>
      <w:numFmt w:val="hebrew1"/>
      <w:lvlText w:val="%1."/>
      <w:lvlJc w:val="center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B445FC"/>
    <w:multiLevelType w:val="hybridMultilevel"/>
    <w:tmpl w:val="B8DC8954"/>
    <w:lvl w:ilvl="0" w:tplc="FFFFFFFF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C92AB5"/>
    <w:multiLevelType w:val="hybridMultilevel"/>
    <w:tmpl w:val="EA681CDE"/>
    <w:lvl w:ilvl="0" w:tplc="4C84C90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B46057"/>
    <w:multiLevelType w:val="hybridMultilevel"/>
    <w:tmpl w:val="6292D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E725F3"/>
    <w:multiLevelType w:val="hybridMultilevel"/>
    <w:tmpl w:val="57886438"/>
    <w:lvl w:ilvl="0" w:tplc="4DFE82A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05104D"/>
    <w:multiLevelType w:val="hybridMultilevel"/>
    <w:tmpl w:val="10E467BA"/>
    <w:lvl w:ilvl="0" w:tplc="6D8AB7C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75384"/>
    <w:multiLevelType w:val="hybridMultilevel"/>
    <w:tmpl w:val="B8DC8954"/>
    <w:lvl w:ilvl="0" w:tplc="FFFFFFFF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7706D0"/>
    <w:multiLevelType w:val="hybridMultilevel"/>
    <w:tmpl w:val="FD30DF4A"/>
    <w:lvl w:ilvl="0" w:tplc="6F2430D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4318FD"/>
    <w:multiLevelType w:val="hybridMultilevel"/>
    <w:tmpl w:val="76866E2A"/>
    <w:lvl w:ilvl="0" w:tplc="9A38BCF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D82793"/>
    <w:multiLevelType w:val="hybridMultilevel"/>
    <w:tmpl w:val="267234BA"/>
    <w:lvl w:ilvl="0" w:tplc="36DA9D5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F86EC7"/>
    <w:multiLevelType w:val="hybridMultilevel"/>
    <w:tmpl w:val="D04C7970"/>
    <w:lvl w:ilvl="0" w:tplc="FFFFFFFF">
      <w:start w:val="1"/>
      <w:numFmt w:val="hebrew1"/>
      <w:lvlText w:val="%1."/>
      <w:lvlJc w:val="left"/>
      <w:pPr>
        <w:ind w:left="785" w:hanging="360"/>
      </w:pPr>
    </w:lvl>
    <w:lvl w:ilvl="1" w:tplc="FFFFFFFF">
      <w:start w:val="1"/>
      <w:numFmt w:val="lowerLetter"/>
      <w:lvlText w:val="%2."/>
      <w:lvlJc w:val="left"/>
      <w:pPr>
        <w:ind w:left="1505" w:hanging="360"/>
      </w:pPr>
    </w:lvl>
    <w:lvl w:ilvl="2" w:tplc="FFFFFFFF">
      <w:start w:val="1"/>
      <w:numFmt w:val="lowerRoman"/>
      <w:lvlText w:val="%3."/>
      <w:lvlJc w:val="right"/>
      <w:pPr>
        <w:ind w:left="2225" w:hanging="180"/>
      </w:pPr>
    </w:lvl>
    <w:lvl w:ilvl="3" w:tplc="FFFFFFFF">
      <w:start w:val="1"/>
      <w:numFmt w:val="decimal"/>
      <w:lvlText w:val="%4."/>
      <w:lvlJc w:val="left"/>
      <w:pPr>
        <w:ind w:left="2945" w:hanging="360"/>
      </w:pPr>
    </w:lvl>
    <w:lvl w:ilvl="4" w:tplc="FFFFFFFF">
      <w:start w:val="1"/>
      <w:numFmt w:val="lowerLetter"/>
      <w:lvlText w:val="%5."/>
      <w:lvlJc w:val="left"/>
      <w:pPr>
        <w:ind w:left="3665" w:hanging="360"/>
      </w:pPr>
    </w:lvl>
    <w:lvl w:ilvl="5" w:tplc="FFFFFFFF">
      <w:start w:val="1"/>
      <w:numFmt w:val="lowerRoman"/>
      <w:lvlText w:val="%6."/>
      <w:lvlJc w:val="right"/>
      <w:pPr>
        <w:ind w:left="4385" w:hanging="180"/>
      </w:pPr>
    </w:lvl>
    <w:lvl w:ilvl="6" w:tplc="FFFFFFFF">
      <w:start w:val="1"/>
      <w:numFmt w:val="decimal"/>
      <w:lvlText w:val="%7."/>
      <w:lvlJc w:val="left"/>
      <w:pPr>
        <w:ind w:left="5105" w:hanging="360"/>
      </w:pPr>
    </w:lvl>
    <w:lvl w:ilvl="7" w:tplc="FFFFFFFF">
      <w:start w:val="1"/>
      <w:numFmt w:val="lowerLetter"/>
      <w:lvlText w:val="%8."/>
      <w:lvlJc w:val="left"/>
      <w:pPr>
        <w:ind w:left="5825" w:hanging="360"/>
      </w:pPr>
    </w:lvl>
    <w:lvl w:ilvl="8" w:tplc="FFFFFFFF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6BA326D8"/>
    <w:multiLevelType w:val="hybridMultilevel"/>
    <w:tmpl w:val="777E9DFC"/>
    <w:lvl w:ilvl="0" w:tplc="616E0D88">
      <w:start w:val="1"/>
      <w:numFmt w:val="hebrew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927000"/>
    <w:multiLevelType w:val="hybridMultilevel"/>
    <w:tmpl w:val="0E42658C"/>
    <w:lvl w:ilvl="0" w:tplc="E176E96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063E77"/>
    <w:multiLevelType w:val="hybridMultilevel"/>
    <w:tmpl w:val="D04C7970"/>
    <w:lvl w:ilvl="0" w:tplc="FFFFFFFF">
      <w:start w:val="1"/>
      <w:numFmt w:val="hebrew1"/>
      <w:lvlText w:val="%1."/>
      <w:lvlJc w:val="left"/>
      <w:pPr>
        <w:ind w:left="785" w:hanging="360"/>
      </w:pPr>
    </w:lvl>
    <w:lvl w:ilvl="1" w:tplc="FFFFFFFF">
      <w:start w:val="1"/>
      <w:numFmt w:val="lowerLetter"/>
      <w:lvlText w:val="%2."/>
      <w:lvlJc w:val="left"/>
      <w:pPr>
        <w:ind w:left="1505" w:hanging="360"/>
      </w:pPr>
    </w:lvl>
    <w:lvl w:ilvl="2" w:tplc="FFFFFFFF">
      <w:start w:val="1"/>
      <w:numFmt w:val="lowerRoman"/>
      <w:lvlText w:val="%3."/>
      <w:lvlJc w:val="right"/>
      <w:pPr>
        <w:ind w:left="2225" w:hanging="180"/>
      </w:pPr>
    </w:lvl>
    <w:lvl w:ilvl="3" w:tplc="FFFFFFFF">
      <w:start w:val="1"/>
      <w:numFmt w:val="decimal"/>
      <w:lvlText w:val="%4."/>
      <w:lvlJc w:val="left"/>
      <w:pPr>
        <w:ind w:left="2945" w:hanging="360"/>
      </w:pPr>
    </w:lvl>
    <w:lvl w:ilvl="4" w:tplc="FFFFFFFF">
      <w:start w:val="1"/>
      <w:numFmt w:val="lowerLetter"/>
      <w:lvlText w:val="%5."/>
      <w:lvlJc w:val="left"/>
      <w:pPr>
        <w:ind w:left="3665" w:hanging="360"/>
      </w:pPr>
    </w:lvl>
    <w:lvl w:ilvl="5" w:tplc="FFFFFFFF">
      <w:start w:val="1"/>
      <w:numFmt w:val="lowerRoman"/>
      <w:lvlText w:val="%6."/>
      <w:lvlJc w:val="right"/>
      <w:pPr>
        <w:ind w:left="4385" w:hanging="180"/>
      </w:pPr>
    </w:lvl>
    <w:lvl w:ilvl="6" w:tplc="FFFFFFFF">
      <w:start w:val="1"/>
      <w:numFmt w:val="decimal"/>
      <w:lvlText w:val="%7."/>
      <w:lvlJc w:val="left"/>
      <w:pPr>
        <w:ind w:left="5105" w:hanging="360"/>
      </w:pPr>
    </w:lvl>
    <w:lvl w:ilvl="7" w:tplc="FFFFFFFF">
      <w:start w:val="1"/>
      <w:numFmt w:val="lowerLetter"/>
      <w:lvlText w:val="%8."/>
      <w:lvlJc w:val="left"/>
      <w:pPr>
        <w:ind w:left="5825" w:hanging="360"/>
      </w:pPr>
    </w:lvl>
    <w:lvl w:ilvl="8" w:tplc="FFFFFFFF">
      <w:start w:val="1"/>
      <w:numFmt w:val="lowerRoman"/>
      <w:lvlText w:val="%9."/>
      <w:lvlJc w:val="right"/>
      <w:pPr>
        <w:ind w:left="6545" w:hanging="180"/>
      </w:pPr>
    </w:lvl>
  </w:abstractNum>
  <w:abstractNum w:abstractNumId="29" w15:restartNumberingAfterBreak="0">
    <w:nsid w:val="747D1D6E"/>
    <w:multiLevelType w:val="hybridMultilevel"/>
    <w:tmpl w:val="722A4390"/>
    <w:lvl w:ilvl="0" w:tplc="B48021D6">
      <w:start w:val="1"/>
      <w:numFmt w:val="decimal"/>
      <w:lvlText w:val="%1."/>
      <w:lvlJc w:val="left"/>
      <w:pPr>
        <w:ind w:left="525" w:hanging="360"/>
      </w:pPr>
    </w:lvl>
    <w:lvl w:ilvl="1" w:tplc="04090019">
      <w:start w:val="1"/>
      <w:numFmt w:val="lowerLetter"/>
      <w:lvlText w:val="%2."/>
      <w:lvlJc w:val="left"/>
      <w:pPr>
        <w:ind w:left="1245" w:hanging="360"/>
      </w:pPr>
    </w:lvl>
    <w:lvl w:ilvl="2" w:tplc="0409001B">
      <w:start w:val="1"/>
      <w:numFmt w:val="lowerRoman"/>
      <w:lvlText w:val="%3."/>
      <w:lvlJc w:val="right"/>
      <w:pPr>
        <w:ind w:left="1965" w:hanging="180"/>
      </w:pPr>
    </w:lvl>
    <w:lvl w:ilvl="3" w:tplc="0409000F">
      <w:start w:val="1"/>
      <w:numFmt w:val="decimal"/>
      <w:lvlText w:val="%4."/>
      <w:lvlJc w:val="left"/>
      <w:pPr>
        <w:ind w:left="2685" w:hanging="360"/>
      </w:pPr>
    </w:lvl>
    <w:lvl w:ilvl="4" w:tplc="04090019">
      <w:start w:val="1"/>
      <w:numFmt w:val="lowerLetter"/>
      <w:lvlText w:val="%5."/>
      <w:lvlJc w:val="left"/>
      <w:pPr>
        <w:ind w:left="3405" w:hanging="360"/>
      </w:pPr>
    </w:lvl>
    <w:lvl w:ilvl="5" w:tplc="0409001B">
      <w:start w:val="1"/>
      <w:numFmt w:val="lowerRoman"/>
      <w:lvlText w:val="%6."/>
      <w:lvlJc w:val="right"/>
      <w:pPr>
        <w:ind w:left="4125" w:hanging="180"/>
      </w:pPr>
    </w:lvl>
    <w:lvl w:ilvl="6" w:tplc="0409000F">
      <w:start w:val="1"/>
      <w:numFmt w:val="decimal"/>
      <w:lvlText w:val="%7."/>
      <w:lvlJc w:val="left"/>
      <w:pPr>
        <w:ind w:left="4845" w:hanging="360"/>
      </w:pPr>
    </w:lvl>
    <w:lvl w:ilvl="7" w:tplc="04090019">
      <w:start w:val="1"/>
      <w:numFmt w:val="lowerLetter"/>
      <w:lvlText w:val="%8."/>
      <w:lvlJc w:val="left"/>
      <w:pPr>
        <w:ind w:left="5565" w:hanging="360"/>
      </w:pPr>
    </w:lvl>
    <w:lvl w:ilvl="8" w:tplc="0409001B">
      <w:start w:val="1"/>
      <w:numFmt w:val="lowerRoman"/>
      <w:lvlText w:val="%9."/>
      <w:lvlJc w:val="right"/>
      <w:pPr>
        <w:ind w:left="6285" w:hanging="180"/>
      </w:pPr>
    </w:lvl>
  </w:abstractNum>
  <w:abstractNum w:abstractNumId="30" w15:restartNumberingAfterBreak="0">
    <w:nsid w:val="75423CD3"/>
    <w:multiLevelType w:val="hybridMultilevel"/>
    <w:tmpl w:val="37DEB880"/>
    <w:lvl w:ilvl="0" w:tplc="F35A445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896260"/>
    <w:multiLevelType w:val="hybridMultilevel"/>
    <w:tmpl w:val="C1CE7D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714571">
    <w:abstractNumId w:val="0"/>
    <w:lvlOverride w:ilvl="0">
      <w:lvl w:ilvl="0">
        <w:numFmt w:val="bullet"/>
        <w:lvlText w:val=""/>
        <w:legacy w:legacy="1" w:legacySpace="0" w:legacyIndent="0"/>
        <w:lvlJc w:val="right"/>
        <w:rPr>
          <w:rFonts w:ascii="Symbol" w:hAnsi="Symbol" w:hint="default"/>
        </w:rPr>
      </w:lvl>
    </w:lvlOverride>
  </w:num>
  <w:num w:numId="2" w16cid:durableId="161507520">
    <w:abstractNumId w:val="10"/>
  </w:num>
  <w:num w:numId="3" w16cid:durableId="1523544289">
    <w:abstractNumId w:val="20"/>
  </w:num>
  <w:num w:numId="4" w16cid:durableId="489757016">
    <w:abstractNumId w:val="30"/>
  </w:num>
  <w:num w:numId="5" w16cid:durableId="181699080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0415067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86969340">
    <w:abstractNumId w:val="18"/>
  </w:num>
  <w:num w:numId="8" w16cid:durableId="1359358610">
    <w:abstractNumId w:val="19"/>
  </w:num>
  <w:num w:numId="9" w16cid:durableId="2079400994">
    <w:abstractNumId w:val="3"/>
  </w:num>
  <w:num w:numId="10" w16cid:durableId="895240287">
    <w:abstractNumId w:val="31"/>
  </w:num>
  <w:num w:numId="11" w16cid:durableId="1420517692">
    <w:abstractNumId w:val="23"/>
  </w:num>
  <w:num w:numId="12" w16cid:durableId="1559390739">
    <w:abstractNumId w:val="2"/>
  </w:num>
  <w:num w:numId="13" w16cid:durableId="1406218358">
    <w:abstractNumId w:val="17"/>
  </w:num>
  <w:num w:numId="14" w16cid:durableId="383874005">
    <w:abstractNumId w:val="6"/>
  </w:num>
  <w:num w:numId="15" w16cid:durableId="1247499318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7274149">
    <w:abstractNumId w:val="9"/>
  </w:num>
  <w:num w:numId="17" w16cid:durableId="1554929215">
    <w:abstractNumId w:val="8"/>
  </w:num>
  <w:num w:numId="18" w16cid:durableId="855997100">
    <w:abstractNumId w:val="12"/>
  </w:num>
  <w:num w:numId="19" w16cid:durableId="1927112390">
    <w:abstractNumId w:val="4"/>
  </w:num>
  <w:num w:numId="20" w16cid:durableId="1215653868">
    <w:abstractNumId w:val="24"/>
  </w:num>
  <w:num w:numId="21" w16cid:durableId="1425607411">
    <w:abstractNumId w:val="11"/>
  </w:num>
  <w:num w:numId="22" w16cid:durableId="1551110105">
    <w:abstractNumId w:val="15"/>
  </w:num>
  <w:num w:numId="23" w16cid:durableId="921764785">
    <w:abstractNumId w:val="7"/>
  </w:num>
  <w:num w:numId="24" w16cid:durableId="286086468">
    <w:abstractNumId w:val="16"/>
  </w:num>
  <w:num w:numId="25" w16cid:durableId="1681854739">
    <w:abstractNumId w:val="5"/>
  </w:num>
  <w:num w:numId="26" w16cid:durableId="2118325400">
    <w:abstractNumId w:val="21"/>
  </w:num>
  <w:num w:numId="27" w16cid:durableId="1489512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58482481">
    <w:abstractNumId w:val="1"/>
  </w:num>
  <w:num w:numId="29" w16cid:durableId="150488147">
    <w:abstractNumId w:val="28"/>
  </w:num>
  <w:num w:numId="30" w16cid:durableId="543520636">
    <w:abstractNumId w:val="25"/>
  </w:num>
  <w:num w:numId="31" w16cid:durableId="43876109">
    <w:abstractNumId w:val="14"/>
  </w:num>
  <w:num w:numId="32" w16cid:durableId="557516890">
    <w:abstractNumId w:val="22"/>
  </w:num>
  <w:num w:numId="33" w16cid:durableId="201969187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bQwMjAxsTQyNjVW0lEKTi0uzszPAykwrAUAZCcetSwAAAA="/>
  </w:docVars>
  <w:rsids>
    <w:rsidRoot w:val="00872587"/>
    <w:rsid w:val="00005FC0"/>
    <w:rsid w:val="000111A2"/>
    <w:rsid w:val="00024576"/>
    <w:rsid w:val="00035E99"/>
    <w:rsid w:val="00040D22"/>
    <w:rsid w:val="0004449E"/>
    <w:rsid w:val="00046346"/>
    <w:rsid w:val="0004704B"/>
    <w:rsid w:val="00056439"/>
    <w:rsid w:val="00061BD8"/>
    <w:rsid w:val="000A3D2C"/>
    <w:rsid w:val="000A51B5"/>
    <w:rsid w:val="000B7091"/>
    <w:rsid w:val="000D6FCE"/>
    <w:rsid w:val="000E029F"/>
    <w:rsid w:val="000E1BD6"/>
    <w:rsid w:val="000E5E33"/>
    <w:rsid w:val="000F02C0"/>
    <w:rsid w:val="000F0CA3"/>
    <w:rsid w:val="000F1AEC"/>
    <w:rsid w:val="000F22BF"/>
    <w:rsid w:val="000F5615"/>
    <w:rsid w:val="000F7CBA"/>
    <w:rsid w:val="00102E35"/>
    <w:rsid w:val="0011096B"/>
    <w:rsid w:val="001230FF"/>
    <w:rsid w:val="001375EF"/>
    <w:rsid w:val="00137F9C"/>
    <w:rsid w:val="00145069"/>
    <w:rsid w:val="00145DE2"/>
    <w:rsid w:val="00151F85"/>
    <w:rsid w:val="0015576A"/>
    <w:rsid w:val="001561B6"/>
    <w:rsid w:val="001620A3"/>
    <w:rsid w:val="00183A77"/>
    <w:rsid w:val="0019515D"/>
    <w:rsid w:val="001A4610"/>
    <w:rsid w:val="001B7421"/>
    <w:rsid w:val="001C523C"/>
    <w:rsid w:val="001D3CE7"/>
    <w:rsid w:val="001D4ED0"/>
    <w:rsid w:val="001F2A79"/>
    <w:rsid w:val="001F2AE4"/>
    <w:rsid w:val="001F2DDC"/>
    <w:rsid w:val="00202715"/>
    <w:rsid w:val="00202FFE"/>
    <w:rsid w:val="00222AED"/>
    <w:rsid w:val="00235E27"/>
    <w:rsid w:val="00260140"/>
    <w:rsid w:val="002651C8"/>
    <w:rsid w:val="002906DF"/>
    <w:rsid w:val="00290A68"/>
    <w:rsid w:val="0029554D"/>
    <w:rsid w:val="002A6890"/>
    <w:rsid w:val="002B5070"/>
    <w:rsid w:val="002C3D22"/>
    <w:rsid w:val="002E488D"/>
    <w:rsid w:val="00313EDD"/>
    <w:rsid w:val="00315BB3"/>
    <w:rsid w:val="00327F48"/>
    <w:rsid w:val="003304CE"/>
    <w:rsid w:val="00337467"/>
    <w:rsid w:val="00340FE4"/>
    <w:rsid w:val="00342D26"/>
    <w:rsid w:val="00343D3D"/>
    <w:rsid w:val="00355893"/>
    <w:rsid w:val="00357904"/>
    <w:rsid w:val="003603F0"/>
    <w:rsid w:val="00385481"/>
    <w:rsid w:val="003A53AE"/>
    <w:rsid w:val="003C34AA"/>
    <w:rsid w:val="003D064C"/>
    <w:rsid w:val="003D6A21"/>
    <w:rsid w:val="003F0741"/>
    <w:rsid w:val="003F58E2"/>
    <w:rsid w:val="0040044E"/>
    <w:rsid w:val="004153E9"/>
    <w:rsid w:val="00416A0B"/>
    <w:rsid w:val="0042023D"/>
    <w:rsid w:val="00421DC3"/>
    <w:rsid w:val="00422F70"/>
    <w:rsid w:val="0044441E"/>
    <w:rsid w:val="0045635E"/>
    <w:rsid w:val="004568E7"/>
    <w:rsid w:val="004665A5"/>
    <w:rsid w:val="00474760"/>
    <w:rsid w:val="00486471"/>
    <w:rsid w:val="004A778F"/>
    <w:rsid w:val="004B6A0D"/>
    <w:rsid w:val="004C4951"/>
    <w:rsid w:val="004D6BA7"/>
    <w:rsid w:val="004F5928"/>
    <w:rsid w:val="0050750B"/>
    <w:rsid w:val="00527436"/>
    <w:rsid w:val="005517EE"/>
    <w:rsid w:val="00560CAD"/>
    <w:rsid w:val="005670F9"/>
    <w:rsid w:val="00600E00"/>
    <w:rsid w:val="00602F18"/>
    <w:rsid w:val="0060660C"/>
    <w:rsid w:val="00611EC8"/>
    <w:rsid w:val="00614B9D"/>
    <w:rsid w:val="00627959"/>
    <w:rsid w:val="00632082"/>
    <w:rsid w:val="00642FCF"/>
    <w:rsid w:val="00643E8E"/>
    <w:rsid w:val="00645D24"/>
    <w:rsid w:val="00654602"/>
    <w:rsid w:val="006662B7"/>
    <w:rsid w:val="00676219"/>
    <w:rsid w:val="00683B14"/>
    <w:rsid w:val="00693BEE"/>
    <w:rsid w:val="006A670A"/>
    <w:rsid w:val="006D1670"/>
    <w:rsid w:val="006E014A"/>
    <w:rsid w:val="006E70D0"/>
    <w:rsid w:val="006F3169"/>
    <w:rsid w:val="00704490"/>
    <w:rsid w:val="007232E7"/>
    <w:rsid w:val="007249E4"/>
    <w:rsid w:val="00726D64"/>
    <w:rsid w:val="00746060"/>
    <w:rsid w:val="007518A5"/>
    <w:rsid w:val="007633C4"/>
    <w:rsid w:val="00765607"/>
    <w:rsid w:val="0077110C"/>
    <w:rsid w:val="00775DA0"/>
    <w:rsid w:val="00784E40"/>
    <w:rsid w:val="0078528D"/>
    <w:rsid w:val="00793CD8"/>
    <w:rsid w:val="007A06F9"/>
    <w:rsid w:val="007A5EE9"/>
    <w:rsid w:val="007D7C29"/>
    <w:rsid w:val="007E1863"/>
    <w:rsid w:val="007F025B"/>
    <w:rsid w:val="007F0DD6"/>
    <w:rsid w:val="00804ACB"/>
    <w:rsid w:val="00805031"/>
    <w:rsid w:val="0081083D"/>
    <w:rsid w:val="0081400E"/>
    <w:rsid w:val="00816989"/>
    <w:rsid w:val="00821A45"/>
    <w:rsid w:val="00872587"/>
    <w:rsid w:val="008734C6"/>
    <w:rsid w:val="00893C24"/>
    <w:rsid w:val="008D2A8B"/>
    <w:rsid w:val="008D6598"/>
    <w:rsid w:val="00902BD7"/>
    <w:rsid w:val="00913350"/>
    <w:rsid w:val="0092698E"/>
    <w:rsid w:val="0093496B"/>
    <w:rsid w:val="0094009B"/>
    <w:rsid w:val="00943199"/>
    <w:rsid w:val="00953113"/>
    <w:rsid w:val="00975C65"/>
    <w:rsid w:val="00976041"/>
    <w:rsid w:val="00985A60"/>
    <w:rsid w:val="0099128F"/>
    <w:rsid w:val="009A5C1C"/>
    <w:rsid w:val="009D0C40"/>
    <w:rsid w:val="009D567F"/>
    <w:rsid w:val="009F2B37"/>
    <w:rsid w:val="009F3417"/>
    <w:rsid w:val="009F5B2F"/>
    <w:rsid w:val="009F6AB7"/>
    <w:rsid w:val="009F6B1C"/>
    <w:rsid w:val="009F7F9B"/>
    <w:rsid w:val="00A0234D"/>
    <w:rsid w:val="00A11C85"/>
    <w:rsid w:val="00A13D25"/>
    <w:rsid w:val="00A166B0"/>
    <w:rsid w:val="00A30A1A"/>
    <w:rsid w:val="00A35922"/>
    <w:rsid w:val="00A62556"/>
    <w:rsid w:val="00A65796"/>
    <w:rsid w:val="00A70654"/>
    <w:rsid w:val="00A70881"/>
    <w:rsid w:val="00A72C70"/>
    <w:rsid w:val="00A73639"/>
    <w:rsid w:val="00A76DF0"/>
    <w:rsid w:val="00A85CDD"/>
    <w:rsid w:val="00A90BCE"/>
    <w:rsid w:val="00A91A01"/>
    <w:rsid w:val="00AA41DC"/>
    <w:rsid w:val="00AB5F08"/>
    <w:rsid w:val="00AD4F81"/>
    <w:rsid w:val="00AE7A8B"/>
    <w:rsid w:val="00AF3BE9"/>
    <w:rsid w:val="00B0119D"/>
    <w:rsid w:val="00B12389"/>
    <w:rsid w:val="00B13920"/>
    <w:rsid w:val="00B3628C"/>
    <w:rsid w:val="00B36AB4"/>
    <w:rsid w:val="00B65AA5"/>
    <w:rsid w:val="00B71472"/>
    <w:rsid w:val="00B778F1"/>
    <w:rsid w:val="00B864A9"/>
    <w:rsid w:val="00BD746B"/>
    <w:rsid w:val="00BE5A57"/>
    <w:rsid w:val="00BF157E"/>
    <w:rsid w:val="00BF25BC"/>
    <w:rsid w:val="00C14AA5"/>
    <w:rsid w:val="00C260C6"/>
    <w:rsid w:val="00C57E9D"/>
    <w:rsid w:val="00C72688"/>
    <w:rsid w:val="00C906B5"/>
    <w:rsid w:val="00CA3601"/>
    <w:rsid w:val="00CB0F2B"/>
    <w:rsid w:val="00CC5560"/>
    <w:rsid w:val="00CC7452"/>
    <w:rsid w:val="00CD0A69"/>
    <w:rsid w:val="00CD3F57"/>
    <w:rsid w:val="00CD5046"/>
    <w:rsid w:val="00CD7B18"/>
    <w:rsid w:val="00CE2D0B"/>
    <w:rsid w:val="00CE5DBB"/>
    <w:rsid w:val="00CF1124"/>
    <w:rsid w:val="00D02004"/>
    <w:rsid w:val="00D21E69"/>
    <w:rsid w:val="00D30282"/>
    <w:rsid w:val="00D37574"/>
    <w:rsid w:val="00D43E50"/>
    <w:rsid w:val="00D47AF0"/>
    <w:rsid w:val="00D50BCD"/>
    <w:rsid w:val="00D663D9"/>
    <w:rsid w:val="00D72176"/>
    <w:rsid w:val="00D7546A"/>
    <w:rsid w:val="00D85CD8"/>
    <w:rsid w:val="00DA07CD"/>
    <w:rsid w:val="00DA0C68"/>
    <w:rsid w:val="00DA339F"/>
    <w:rsid w:val="00DA4C02"/>
    <w:rsid w:val="00DB326E"/>
    <w:rsid w:val="00DB34D8"/>
    <w:rsid w:val="00DB455D"/>
    <w:rsid w:val="00DB5750"/>
    <w:rsid w:val="00DC0901"/>
    <w:rsid w:val="00DC4D7C"/>
    <w:rsid w:val="00DF3379"/>
    <w:rsid w:val="00DF6B07"/>
    <w:rsid w:val="00E04383"/>
    <w:rsid w:val="00E11966"/>
    <w:rsid w:val="00E167F5"/>
    <w:rsid w:val="00E229BF"/>
    <w:rsid w:val="00E24491"/>
    <w:rsid w:val="00E271D7"/>
    <w:rsid w:val="00E35F02"/>
    <w:rsid w:val="00E4416C"/>
    <w:rsid w:val="00E45DF8"/>
    <w:rsid w:val="00E5238E"/>
    <w:rsid w:val="00E55320"/>
    <w:rsid w:val="00E67669"/>
    <w:rsid w:val="00E756E1"/>
    <w:rsid w:val="00E9450F"/>
    <w:rsid w:val="00EB06B5"/>
    <w:rsid w:val="00EB3BDB"/>
    <w:rsid w:val="00EC6C84"/>
    <w:rsid w:val="00F05C67"/>
    <w:rsid w:val="00F06E66"/>
    <w:rsid w:val="00F13259"/>
    <w:rsid w:val="00F138F6"/>
    <w:rsid w:val="00F143CA"/>
    <w:rsid w:val="00F1455C"/>
    <w:rsid w:val="00F45F6B"/>
    <w:rsid w:val="00F673B5"/>
    <w:rsid w:val="00F80315"/>
    <w:rsid w:val="00FC1B56"/>
    <w:rsid w:val="00FC22F5"/>
    <w:rsid w:val="00FC54D1"/>
    <w:rsid w:val="00FC7A37"/>
    <w:rsid w:val="00FE57AF"/>
    <w:rsid w:val="00FE57F1"/>
    <w:rsid w:val="00FE7B2C"/>
    <w:rsid w:val="00FE7C39"/>
    <w:rsid w:val="00FF4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7B3B8"/>
  <w15:docId w15:val="{C4413A07-05AD-4F4F-8981-6145D62ED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7C39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semiHidden/>
    <w:unhideWhenUsed/>
    <w:rsid w:val="00872587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a0"/>
    <w:uiPriority w:val="99"/>
    <w:semiHidden/>
    <w:unhideWhenUsed/>
    <w:rsid w:val="00872587"/>
    <w:rPr>
      <w:rFonts w:ascii="Courier New" w:eastAsia="Times New Roman" w:hAnsi="Courier New" w:cs="Courier New"/>
      <w:sz w:val="20"/>
      <w:szCs w:val="20"/>
    </w:rPr>
  </w:style>
  <w:style w:type="character" w:styleId="a3">
    <w:name w:val="Strong"/>
    <w:basedOn w:val="a0"/>
    <w:uiPriority w:val="22"/>
    <w:qFormat/>
    <w:rsid w:val="00872587"/>
    <w:rPr>
      <w:b/>
      <w:bCs/>
    </w:rPr>
  </w:style>
  <w:style w:type="paragraph" w:styleId="a4">
    <w:name w:val="List Paragraph"/>
    <w:basedOn w:val="a"/>
    <w:uiPriority w:val="34"/>
    <w:qFormat/>
    <w:rsid w:val="00D72176"/>
    <w:pPr>
      <w:ind w:left="720"/>
      <w:contextualSpacing/>
    </w:pPr>
    <w:rPr>
      <w:rFonts w:eastAsiaTheme="minorEastAsia" w:cs="Arial"/>
    </w:rPr>
  </w:style>
  <w:style w:type="table" w:styleId="a5">
    <w:name w:val="Table Grid"/>
    <w:basedOn w:val="a1"/>
    <w:uiPriority w:val="59"/>
    <w:rsid w:val="00C14AA5"/>
    <w:pPr>
      <w:spacing w:after="0" w:line="240" w:lineRule="auto"/>
    </w:pPr>
    <w:rPr>
      <w:rFonts w:eastAsiaTheme="minorEastAsia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6">
    <w:name w:val="annotation reference"/>
    <w:basedOn w:val="a0"/>
    <w:uiPriority w:val="99"/>
    <w:semiHidden/>
    <w:unhideWhenUsed/>
    <w:rsid w:val="00C260C6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C260C6"/>
    <w:pPr>
      <w:spacing w:line="240" w:lineRule="auto"/>
    </w:pPr>
    <w:rPr>
      <w:sz w:val="20"/>
      <w:szCs w:val="20"/>
    </w:rPr>
  </w:style>
  <w:style w:type="character" w:customStyle="1" w:styleId="a8">
    <w:name w:val="טקסט הערה תו"/>
    <w:basedOn w:val="a0"/>
    <w:link w:val="a7"/>
    <w:uiPriority w:val="99"/>
    <w:rsid w:val="00C260C6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C260C6"/>
    <w:rPr>
      <w:b/>
      <w:bCs/>
    </w:rPr>
  </w:style>
  <w:style w:type="character" w:customStyle="1" w:styleId="aa">
    <w:name w:val="נושא הערה תו"/>
    <w:basedOn w:val="a8"/>
    <w:link w:val="a9"/>
    <w:uiPriority w:val="99"/>
    <w:semiHidden/>
    <w:rsid w:val="00C260C6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C260C6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c">
    <w:name w:val="טקסט בלונים תו"/>
    <w:basedOn w:val="a0"/>
    <w:link w:val="ab"/>
    <w:uiPriority w:val="99"/>
    <w:semiHidden/>
    <w:rsid w:val="00C260C6"/>
    <w:rPr>
      <w:rFonts w:ascii="Tahoma" w:hAnsi="Tahoma" w:cs="Tahoma"/>
      <w:sz w:val="18"/>
      <w:szCs w:val="18"/>
    </w:rPr>
  </w:style>
  <w:style w:type="paragraph" w:styleId="ad">
    <w:name w:val="Revision"/>
    <w:hidden/>
    <w:uiPriority w:val="99"/>
    <w:semiHidden/>
    <w:rsid w:val="001F2A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6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58285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5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677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15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6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963332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09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8EB11-1A7C-45DC-9FAF-5B8EBA26F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36</Words>
  <Characters>2185</Characters>
  <Application>Microsoft Office Word</Application>
  <DocSecurity>0</DocSecurity>
  <Lines>18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a Azoulay</dc:creator>
  <cp:lastModifiedBy>Rina Azoulay</cp:lastModifiedBy>
  <cp:revision>5</cp:revision>
  <dcterms:created xsi:type="dcterms:W3CDTF">2022-04-26T13:48:00Z</dcterms:created>
  <dcterms:modified xsi:type="dcterms:W3CDTF">2022-04-26T13:49:00Z</dcterms:modified>
</cp:coreProperties>
</file>